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A3D1F" w14:textId="77777777" w:rsidR="006C4F89" w:rsidRDefault="00000000" w:rsidP="00147DEF">
      <w:pPr>
        <w:pStyle w:val="Heading0"/>
        <w:spacing w:before="360"/>
      </w:pPr>
      <w:bookmarkStart w:id="0" w:name="UUID3adaf17b33c71bc98c80de9bb3ff3670"/>
      <w:r>
        <w:t>Section 083213: PORTES COULISSANTES EN VERRE AVEC CADRE EN ALUMINIUM</w:t>
      </w:r>
      <w:bookmarkEnd w:id="0"/>
    </w:p>
    <w:p w14:paraId="1A97AB66" w14:textId="77777777" w:rsidR="006C4F89"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F82EE7B" w14:textId="5B123593" w:rsidR="006C4F89" w:rsidRDefault="00147DEF">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2D039D08" w14:textId="77777777" w:rsidR="006C4F89" w:rsidRDefault="00000000">
      <w:pPr>
        <w:pStyle w:val="Heading1"/>
      </w:pPr>
      <w:bookmarkStart w:id="1" w:name="UUIDbf3e34bb72c7014a74ecc10729d33f4e"/>
      <w:r>
        <w:t>GÉNÉRALITÉS</w:t>
      </w:r>
      <w:bookmarkEnd w:id="1"/>
    </w:p>
    <w:p w14:paraId="7EAC0628" w14:textId="77777777" w:rsidR="006C4F89" w:rsidRDefault="00000000">
      <w:pPr>
        <w:pStyle w:val="Heading2"/>
      </w:pPr>
      <w:bookmarkStart w:id="2" w:name="UUID4311297c7959bfd9047bd1761c64099e"/>
      <w:r>
        <w:t>Documents connexes</w:t>
      </w:r>
      <w:bookmarkEnd w:id="2"/>
    </w:p>
    <w:p w14:paraId="28752CF6" w14:textId="77777777" w:rsidR="006C4F89" w:rsidRDefault="00000000">
      <w:pPr>
        <w:pStyle w:val="Heading3"/>
      </w:pPr>
      <w:r>
        <w:t>Les dessins et les dispositions générales du contrat, y compris les sections Conditions générales et supplémentaires et Spécifications Division 01, s’appliquent à cette section.</w:t>
      </w:r>
    </w:p>
    <w:p w14:paraId="324A99BB" w14:textId="77777777" w:rsidR="006C4F89" w:rsidRDefault="00000000">
      <w:pPr>
        <w:pStyle w:val="Heading2"/>
      </w:pPr>
      <w:bookmarkStart w:id="3" w:name="UUID23abc435274f7a1378073cb540e01f9d"/>
      <w:r>
        <w:t>Sommaire</w:t>
      </w:r>
      <w:bookmarkEnd w:id="3"/>
    </w:p>
    <w:p w14:paraId="72F875E5" w14:textId="77777777" w:rsidR="006C4F89" w:rsidRDefault="00000000">
      <w:pPr>
        <w:pStyle w:val="Heading3"/>
      </w:pPr>
      <w:r>
        <w:t>Cette section couvre les entrées avec cadres en aluminium de Kawneer, y compris verre et vitrage, ainsi que quincailleries et composants de porte.</w:t>
      </w:r>
    </w:p>
    <w:p w14:paraId="40CFBFA9" w14:textId="77777777" w:rsidR="006C4F89" w:rsidRDefault="00000000">
      <w:pPr>
        <w:pStyle w:val="Heading3"/>
      </w:pPr>
      <w:r>
        <w:t>Les types d’entrées avec cadres en aluminium de Kawneer comprennent :</w:t>
      </w:r>
    </w:p>
    <w:p w14:paraId="68EFC661" w14:textId="649E2144" w:rsidR="006C4F89" w:rsidRDefault="00147DEF">
      <w:pPr>
        <w:pStyle w:val="BlockText"/>
        <w:numPr>
          <w:ilvl w:val="0"/>
          <w:numId w:val="3"/>
        </w:numPr>
      </w:pPr>
      <w:r>
        <w:rPr>
          <w:b/>
        </w:rPr>
        <w:t xml:space="preserve">EDITOR NOTE: </w:t>
      </w:r>
      <w:proofErr w:type="spellStart"/>
      <w:r>
        <w:t>Choisir</w:t>
      </w:r>
      <w:proofErr w:type="spellEnd"/>
      <w:r>
        <w:t xml:space="preserve"> le type de portes (étroites, moyennes ou larges) en fonction des exigences du projet.</w:t>
      </w:r>
    </w:p>
    <w:p w14:paraId="519A56C5" w14:textId="77777777" w:rsidR="006C4F89" w:rsidRDefault="00000000">
      <w:pPr>
        <w:pStyle w:val="Heading4"/>
      </w:pPr>
      <w:r>
        <w:t>TR-8300 Portes coulissantes en verre :</w:t>
      </w:r>
    </w:p>
    <w:p w14:paraId="28FFB41C" w14:textId="77777777" w:rsidR="006C4F89" w:rsidRDefault="00000000">
      <w:pPr>
        <w:pStyle w:val="Heading5"/>
      </w:pPr>
      <w:r>
        <w:t>Profondeur de cadre de 4-5/8" (117,5 mm)</w:t>
      </w:r>
    </w:p>
    <w:p w14:paraId="74AD6944" w14:textId="77777777" w:rsidR="006C4F89" w:rsidRDefault="00000000">
      <w:pPr>
        <w:pStyle w:val="Heading5"/>
      </w:pPr>
      <w:r>
        <w:t>AW-PG50-SD, unité OX ou XO</w:t>
      </w:r>
    </w:p>
    <w:p w14:paraId="3BAC4067" w14:textId="77777777" w:rsidR="006C4F89" w:rsidRDefault="00000000">
      <w:pPr>
        <w:pStyle w:val="Heading5"/>
      </w:pPr>
      <w:r>
        <w:t>AW-PG50-SD, unité OXO</w:t>
      </w:r>
    </w:p>
    <w:p w14:paraId="5A2F7C11" w14:textId="77777777" w:rsidR="006C4F89" w:rsidRDefault="00000000">
      <w:pPr>
        <w:pStyle w:val="Heading5"/>
      </w:pPr>
      <w:r>
        <w:t>Applications à circulation moyenne</w:t>
      </w:r>
    </w:p>
    <w:p w14:paraId="6AB79168" w14:textId="77777777" w:rsidR="006C4F89" w:rsidRDefault="00000000">
      <w:pPr>
        <w:pStyle w:val="Heading5"/>
      </w:pPr>
      <w:r>
        <w:t>Seuil de cadre de 479 Pa (10 psf), 575 Pa (12 psf) ou 718 Pa (15 psf) en option</w:t>
      </w:r>
    </w:p>
    <w:p w14:paraId="1F523EF1" w14:textId="77777777" w:rsidR="006C4F89" w:rsidRDefault="00000000">
      <w:pPr>
        <w:pStyle w:val="Heading3"/>
      </w:pPr>
      <w:r>
        <w:t>Sections connexes :</w:t>
      </w:r>
    </w:p>
    <w:p w14:paraId="4C08DAA3" w14:textId="216F17E1" w:rsidR="006C4F89" w:rsidRDefault="00147DEF">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0AB87F94" w14:textId="77777777" w:rsidR="006C4F89" w:rsidRDefault="00000000">
      <w:pPr>
        <w:pStyle w:val="Heading4"/>
      </w:pPr>
      <w:r>
        <w:t>072700 : Pare-air</w:t>
      </w:r>
    </w:p>
    <w:p w14:paraId="6302F481" w14:textId="77777777" w:rsidR="006C4F89" w:rsidRDefault="00000000">
      <w:pPr>
        <w:pStyle w:val="Heading4"/>
      </w:pPr>
      <w:r>
        <w:t>079200 : Mastics de joints</w:t>
      </w:r>
    </w:p>
    <w:p w14:paraId="036AEB5C" w14:textId="77777777" w:rsidR="006C4F89" w:rsidRDefault="00000000">
      <w:pPr>
        <w:pStyle w:val="Heading4"/>
      </w:pPr>
      <w:r>
        <w:t>084113 : Entrées et vitrines à cadre en aluminium</w:t>
      </w:r>
    </w:p>
    <w:p w14:paraId="37D3CA84" w14:textId="77777777" w:rsidR="006C4F89" w:rsidRDefault="00000000">
      <w:pPr>
        <w:pStyle w:val="Heading4"/>
      </w:pPr>
      <w:r>
        <w:t>084313 : Vitrines à cadre en aluminium</w:t>
      </w:r>
    </w:p>
    <w:p w14:paraId="530CF63B" w14:textId="77777777" w:rsidR="006C4F89" w:rsidRDefault="00000000">
      <w:pPr>
        <w:pStyle w:val="Heading4"/>
      </w:pPr>
      <w:r>
        <w:t>084329 : Vitrines coulissantes</w:t>
      </w:r>
    </w:p>
    <w:p w14:paraId="334F0BD4" w14:textId="77777777" w:rsidR="006C4F89" w:rsidRDefault="00000000">
      <w:pPr>
        <w:pStyle w:val="Heading4"/>
      </w:pPr>
      <w:r>
        <w:t>084413 : Murs-rideaux vitrés en aluminium</w:t>
      </w:r>
    </w:p>
    <w:p w14:paraId="7A85880C" w14:textId="77777777" w:rsidR="006C4F89" w:rsidRDefault="00000000">
      <w:pPr>
        <w:pStyle w:val="Heading4"/>
      </w:pPr>
      <w:r>
        <w:t>084433 : Assemblages vitrés inclinés</w:t>
      </w:r>
    </w:p>
    <w:p w14:paraId="6FC131DD" w14:textId="77777777" w:rsidR="006C4F89" w:rsidRDefault="00000000">
      <w:pPr>
        <w:pStyle w:val="Heading4"/>
      </w:pPr>
      <w:r>
        <w:lastRenderedPageBreak/>
        <w:t>085113 : Fenêtres en aluminium</w:t>
      </w:r>
    </w:p>
    <w:p w14:paraId="61A2CEB7" w14:textId="77777777" w:rsidR="006C4F89" w:rsidRDefault="00000000">
      <w:pPr>
        <w:pStyle w:val="Heading4"/>
      </w:pPr>
      <w:r>
        <w:t>086300 : Lanterneau à cadre en métal</w:t>
      </w:r>
    </w:p>
    <w:p w14:paraId="3DE11DD2" w14:textId="77777777" w:rsidR="006C4F89" w:rsidRDefault="00000000">
      <w:pPr>
        <w:pStyle w:val="Heading4"/>
      </w:pPr>
      <w:r>
        <w:t>087000 : Matériel</w:t>
      </w:r>
    </w:p>
    <w:p w14:paraId="0041C4E1" w14:textId="77777777" w:rsidR="006C4F89" w:rsidRDefault="00000000">
      <w:pPr>
        <w:pStyle w:val="Heading4"/>
      </w:pPr>
      <w:r>
        <w:t>088000 : Vitrage</w:t>
      </w:r>
    </w:p>
    <w:p w14:paraId="762A9911" w14:textId="77777777" w:rsidR="006C4F89" w:rsidRDefault="00000000">
      <w:pPr>
        <w:pStyle w:val="Heading4"/>
      </w:pPr>
      <w:r>
        <w:t>280000 : Sécurité électronique</w:t>
      </w:r>
    </w:p>
    <w:p w14:paraId="5B3F1D42" w14:textId="77777777" w:rsidR="006C4F89" w:rsidRDefault="00000000">
      <w:pPr>
        <w:pStyle w:val="Heading2"/>
      </w:pPr>
      <w:bookmarkStart w:id="4" w:name="UUIDb7d19367b854326eabd72e228a099792"/>
      <w:r>
        <w:t>Définitions</w:t>
      </w:r>
      <w:bookmarkEnd w:id="4"/>
    </w:p>
    <w:p w14:paraId="1F524D69" w14:textId="77777777" w:rsidR="006C4F89" w:rsidRDefault="00000000">
      <w:pPr>
        <w:pStyle w:val="Heading3"/>
      </w:pPr>
      <w:r>
        <w:t>Pour la terminologie standard et les définitions de l’industrie de la fenestration, reportez-vous à l’Fenestration &amp; Glazing Industry Alliance (FGIA) Glossary (AAMA AG-13) (en langue anglaise).</w:t>
      </w:r>
    </w:p>
    <w:p w14:paraId="33708638" w14:textId="77777777" w:rsidR="006C4F89" w:rsidRDefault="00000000">
      <w:pPr>
        <w:pStyle w:val="Heading2"/>
      </w:pPr>
      <w:bookmarkStart w:id="5" w:name="UUID96e3d668c4c97da97da1fae0e14fe181"/>
      <w:r>
        <w:t>Exigences de performance</w:t>
      </w:r>
      <w:bookmarkEnd w:id="5"/>
    </w:p>
    <w:p w14:paraId="7ED9DA59" w14:textId="77777777" w:rsidR="006C4F89" w:rsidRDefault="00000000">
      <w:pPr>
        <w:pStyle w:val="Heading3"/>
      </w:pPr>
      <w:r>
        <w:t>Performances générales :</w:t>
      </w:r>
    </w:p>
    <w:p w14:paraId="069A7788" w14:textId="77777777" w:rsidR="006C4F89" w:rsidRDefault="00000000">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6EE83ECC" w14:textId="77777777" w:rsidR="006C4F89" w:rsidRDefault="00000000">
      <w:pPr>
        <w:pStyle w:val="Heading3"/>
      </w:pPr>
      <w:r>
        <w:t>Charges de vent :</w:t>
      </w:r>
    </w:p>
    <w:p w14:paraId="3A1CD066" w14:textId="3DF3D4FA" w:rsidR="006C4F89" w:rsidRDefault="00147DEF">
      <w:pPr>
        <w:pStyle w:val="BlockText"/>
        <w:numPr>
          <w:ilvl w:val="0"/>
          <w:numId w:val="3"/>
        </w:numPr>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7E73AC85" w14:textId="77777777" w:rsidR="006C4F89" w:rsidRDefault="00000000">
      <w:pPr>
        <w:pStyle w:val="Heading4"/>
      </w:pPr>
      <w:r>
        <w:t>Le système de porte coulissante en verre doit comprendre un ancrage capable de résister aux pressions de charge du vent suivantes :</w:t>
      </w:r>
    </w:p>
    <w:p w14:paraId="36AE77DB" w14:textId="77777777" w:rsidR="006C4F89" w:rsidRDefault="00000000">
      <w:pPr>
        <w:pStyle w:val="Heading5"/>
      </w:pPr>
      <w:r>
        <w:t>Vers l'intérieur : (______) psf ou (______) Pa</w:t>
      </w:r>
    </w:p>
    <w:p w14:paraId="5E38EB0B" w14:textId="77777777" w:rsidR="006C4F89" w:rsidRDefault="00000000">
      <w:pPr>
        <w:pStyle w:val="Heading5"/>
      </w:pPr>
      <w:r>
        <w:t>Vers l'extérieur : (______) psf ou (______) Pa</w:t>
      </w:r>
    </w:p>
    <w:p w14:paraId="489DE0B5" w14:textId="77777777" w:rsidR="006C4F89" w:rsidRDefault="00000000">
      <w:pPr>
        <w:pStyle w:val="Heading4"/>
      </w:pPr>
      <w:r>
        <w:t>Les pressions nominales se basent sur le code du bâtiment (____), édition (____).</w:t>
      </w:r>
    </w:p>
    <w:p w14:paraId="6BC2662E" w14:textId="77777777" w:rsidR="006C4F89" w:rsidRDefault="00000000">
      <w:pPr>
        <w:pStyle w:val="Heading3"/>
      </w:pPr>
      <w:r>
        <w:t>Fuite d'air :</w:t>
      </w:r>
    </w:p>
    <w:p w14:paraId="1BD6D82B" w14:textId="77777777" w:rsidR="006C4F89" w:rsidRDefault="00000000">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1C2F9B00" w14:textId="77777777" w:rsidR="006C4F89" w:rsidRDefault="00000000">
      <w:pPr>
        <w:pStyle w:val="Heading5"/>
      </w:pPr>
      <w:r>
        <w:t>Le taux de fuite d’air ne doit pas dépasser 0,3 cfm/ft</w:t>
      </w:r>
      <w:r>
        <w:rPr>
          <w:vertAlign w:val="superscript"/>
        </w:rPr>
        <w:t>2</w:t>
      </w:r>
      <w:r>
        <w:t xml:space="preserve"> à une pression différentielle de 300 Pa (6,2 psf).</w:t>
      </w:r>
    </w:p>
    <w:p w14:paraId="695A1D5F" w14:textId="77777777" w:rsidR="006C4F89" w:rsidRDefault="00000000">
      <w:pPr>
        <w:pStyle w:val="Heading3"/>
      </w:pPr>
      <w:r>
        <w:t>Résistance à l'eau :</w:t>
      </w:r>
    </w:p>
    <w:p w14:paraId="4125C590" w14:textId="77777777" w:rsidR="006C4F89" w:rsidRDefault="00000000">
      <w:pPr>
        <w:pStyle w:val="Heading4"/>
      </w:pPr>
      <w:r>
        <w:t>Le spécimen d’essai doit être testé conformément aux normes ASTM E331 et ASTM E547.</w:t>
      </w:r>
    </w:p>
    <w:p w14:paraId="61190F69" w14:textId="77777777" w:rsidR="006C4F89" w:rsidRDefault="00000000">
      <w:pPr>
        <w:pStyle w:val="Heading5"/>
      </w:pPr>
      <w:r>
        <w:t>Il ne doit pas y avoir d’infiltration d’eau lors d’un essai à une pression différentielle de 479 Pa (10 psf) avec un seuil de cadre de 479 Pa (10 psf).</w:t>
      </w:r>
    </w:p>
    <w:p w14:paraId="197110C7" w14:textId="77777777" w:rsidR="006C4F89" w:rsidRDefault="00000000">
      <w:pPr>
        <w:pStyle w:val="Heading5"/>
      </w:pPr>
      <w:r>
        <w:t>Il ne doit pas y avoir d’infiltration d’eau lors d’un essai à une pression différentielle de 575 Pa (12 psf) avec un seuil de cadre de 575 Pa (12 psf).</w:t>
      </w:r>
    </w:p>
    <w:p w14:paraId="219D6FC5" w14:textId="77777777" w:rsidR="006C4F89" w:rsidRDefault="00000000">
      <w:pPr>
        <w:pStyle w:val="Heading5"/>
      </w:pPr>
      <w:r>
        <w:t>Il ne doit pas y avoir d’infiltration d’eau lors d’un essai à une pression différentielle de 718 Pa (15 psf) avec un seuil de cadre de 718 Pa (15 psf).</w:t>
      </w:r>
    </w:p>
    <w:p w14:paraId="2FD5AB5D" w14:textId="77777777" w:rsidR="006C4F89" w:rsidRDefault="00000000">
      <w:pPr>
        <w:pStyle w:val="Heading3"/>
      </w:pPr>
      <w:r>
        <w:t>Déformation de charge uniforme :</w:t>
      </w:r>
    </w:p>
    <w:p w14:paraId="331BDD9C" w14:textId="77777777" w:rsidR="006C4F89" w:rsidRDefault="00000000">
      <w:pPr>
        <w:pStyle w:val="Heading4"/>
      </w:pPr>
      <w:r>
        <w:lastRenderedPageBreak/>
        <w:t>Une charge nominale atmosphérique statique de 2 394 Pa (50 psf) doit être appliquée dans la direction positive et négative, conformément à ASTM E 330.</w:t>
      </w:r>
    </w:p>
    <w:p w14:paraId="4F1186CF" w14:textId="77777777" w:rsidR="006C4F89" w:rsidRDefault="00000000">
      <w:pPr>
        <w:pStyle w:val="Heading4"/>
      </w:pPr>
      <w:r>
        <w:t>À charge nominale, il ne doit pas y avoir de déformation supérieure à L/175 de la portée sur l’un quelconque des membres du cadre.</w:t>
      </w:r>
    </w:p>
    <w:p w14:paraId="6E6D8492" w14:textId="77777777" w:rsidR="006C4F89" w:rsidRDefault="00000000">
      <w:pPr>
        <w:pStyle w:val="Heading3"/>
      </w:pPr>
      <w:r>
        <w:t>Charge uniforme :</w:t>
      </w:r>
    </w:p>
    <w:p w14:paraId="7A83B8EA" w14:textId="77777777" w:rsidR="006C4F89" w:rsidRDefault="00000000">
      <w:pPr>
        <w:pStyle w:val="Heading4"/>
      </w:pPr>
      <w:r>
        <w:t>Une charge d’air statique admissible de 20 psf (958 Pa) doit être appliquée dans un sens positif, puis dans un sens négatif, conformément à la norme ASTM E 330.</w:t>
      </w:r>
    </w:p>
    <w:p w14:paraId="2A59EE28" w14:textId="77777777" w:rsidR="006C4F89" w:rsidRDefault="00000000">
      <w:pPr>
        <w:pStyle w:val="Heading4"/>
      </w:pPr>
      <w:r>
        <w:t>À un essai de charge structurale équivalent à 1,5 fois la charge spécifiée admissible, il doit n’y avoir aucune rupture de verre ou déformation permanente des éléments de cadre de plus de 0,2 % de leur portée libre.</w:t>
      </w:r>
    </w:p>
    <w:p w14:paraId="571245D4" w14:textId="77777777" w:rsidR="006C4F89" w:rsidRDefault="00000000">
      <w:pPr>
        <w:pStyle w:val="Heading3"/>
      </w:pPr>
      <w:r>
        <w:t>Efficacité énergétique :</w:t>
      </w:r>
    </w:p>
    <w:p w14:paraId="730DB2ED" w14:textId="77777777" w:rsidR="006C4F89" w:rsidRDefault="00000000">
      <w:pPr>
        <w:pStyle w:val="Heading4"/>
      </w:pPr>
      <w:r>
        <w:t>Transmission thermique (coefficient U) :</w:t>
      </w:r>
    </w:p>
    <w:p w14:paraId="6F9610ED" w14:textId="77777777" w:rsidR="006C4F89" w:rsidRDefault="00000000">
      <w:pPr>
        <w:pStyle w:val="Heading5"/>
      </w:pPr>
      <w:r>
        <w:t>Les résultats des essais de transmission thermique conformément à la norme AAMA 1503 sont basés sur un verre isolant transparent de 1" (25.4 mm) [(1/8"), intercalaire de 1/2" et gaz de remplissage argon, verre à faible émissivité de 1/8"].</w:t>
      </w:r>
    </w:p>
    <w:p w14:paraId="6B14446A" w14:textId="77777777" w:rsidR="006C4F89" w:rsidRDefault="00000000">
      <w:pPr>
        <w:pStyle w:val="Heading5"/>
      </w:pPr>
      <w:r>
        <w:t>Conformément à la norme AAMA 1503, la transmission thermique (coefficient U)  pour </w:t>
      </w:r>
      <w:r>
        <w:rPr>
          <w:b/>
        </w:rPr>
        <w:t>250T</w:t>
      </w:r>
      <w:r>
        <w:t> ne doit pas être supérieure à : 0.52 (verre à faible emissivité) ou, avec l’utilisation d’un vitrage spécifique au project (______) Btu/(hr·pi</w:t>
      </w:r>
      <w:r>
        <w:rPr>
          <w:vertAlign w:val="superscript"/>
        </w:rPr>
        <w:t>2</w:t>
      </w:r>
      <w:r>
        <w:t>·°F) conformément aux normes AAMA 507 ou (______) Btu/(hr·pi</w:t>
      </w:r>
      <w:r>
        <w:rPr>
          <w:vertAlign w:val="superscript"/>
        </w:rPr>
        <w:t>2</w:t>
      </w:r>
      <w:r>
        <w:t>·°F) conformément aux normes NFRC 100.</w:t>
      </w:r>
    </w:p>
    <w:p w14:paraId="03917B24" w14:textId="77777777" w:rsidR="006C4F89" w:rsidRDefault="00000000">
      <w:pPr>
        <w:pStyle w:val="Heading4"/>
      </w:pPr>
      <w:r>
        <w:t>Coefficient de résistance à la condensation (CRF) :</w:t>
      </w:r>
    </w:p>
    <w:p w14:paraId="7F2DC574" w14:textId="77777777" w:rsidR="006C4F89" w:rsidRDefault="00000000">
      <w:pPr>
        <w:pStyle w:val="Heading5"/>
      </w:pPr>
      <w:r>
        <w:t xml:space="preserve">Lorsque soumis aux essais effectués conformément à la norme AAMA 1503, le facteur de résistance à la condensation (CRF)  ne doit pas être inférieur à  (1" </w:t>
      </w:r>
      <w:proofErr w:type="gramStart"/>
      <w:r>
        <w:t>low-e</w:t>
      </w:r>
      <w:proofErr w:type="gramEnd"/>
      <w:r>
        <w:t xml:space="preserve"> insulating glass with warm edge spacer).</w:t>
      </w:r>
    </w:p>
    <w:p w14:paraId="19FCE7E2" w14:textId="77777777" w:rsidR="006C4F89" w:rsidRDefault="00000000">
      <w:pPr>
        <w:pStyle w:val="Heading2"/>
      </w:pPr>
      <w:bookmarkStart w:id="6" w:name="UUID50984b134ef8686222af634523d8dac0"/>
      <w:r>
        <w:t>Soumissions :</w:t>
      </w:r>
      <w:bookmarkEnd w:id="6"/>
    </w:p>
    <w:p w14:paraId="16587C95" w14:textId="77777777" w:rsidR="006C4F89" w:rsidRDefault="00000000">
      <w:pPr>
        <w:pStyle w:val="Heading3"/>
      </w:pPr>
      <w:r>
        <w:t>Données sur le produit :</w:t>
      </w:r>
    </w:p>
    <w:p w14:paraId="5BB00B70" w14:textId="77777777" w:rsidR="006C4F89" w:rsidRDefault="00000000">
      <w:pPr>
        <w:pStyle w:val="Heading4"/>
      </w:pPr>
      <w:r>
        <w:t>Pour chaque type de portes coulissantes à cadre en aluminium indiqué, incluez :</w:t>
      </w:r>
    </w:p>
    <w:p w14:paraId="0BB3A115" w14:textId="77777777" w:rsidR="006C4F89" w:rsidRDefault="00000000">
      <w:pPr>
        <w:pStyle w:val="Heading5"/>
      </w:pPr>
      <w:r>
        <w:t>Détails de construction</w:t>
      </w:r>
    </w:p>
    <w:p w14:paraId="05374A7F" w14:textId="77777777" w:rsidR="006C4F89" w:rsidRDefault="00000000">
      <w:pPr>
        <w:pStyle w:val="Heading5"/>
      </w:pPr>
      <w:r>
        <w:t>Descriptions des matériaux</w:t>
      </w:r>
    </w:p>
    <w:p w14:paraId="35318F87" w14:textId="77777777" w:rsidR="006C4F89" w:rsidRDefault="00000000">
      <w:pPr>
        <w:pStyle w:val="Heading5"/>
      </w:pPr>
      <w:r>
        <w:t>Dimensions des composants et profilés individuels</w:t>
      </w:r>
    </w:p>
    <w:p w14:paraId="495BFA05" w14:textId="77777777" w:rsidR="006C4F89" w:rsidRDefault="00000000">
      <w:pPr>
        <w:pStyle w:val="Heading5"/>
      </w:pPr>
      <w:r>
        <w:t>Matériel</w:t>
      </w:r>
    </w:p>
    <w:p w14:paraId="689372B2" w14:textId="77777777" w:rsidR="006C4F89" w:rsidRDefault="00000000">
      <w:pPr>
        <w:pStyle w:val="Heading5"/>
      </w:pPr>
      <w:r>
        <w:t>Finitions</w:t>
      </w:r>
    </w:p>
    <w:p w14:paraId="7BA4118B" w14:textId="77777777" w:rsidR="006C4F89" w:rsidRDefault="00000000">
      <w:pPr>
        <w:pStyle w:val="Heading4"/>
      </w:pPr>
      <w:r>
        <w:t>Contenus recyclés :</w:t>
      </w:r>
    </w:p>
    <w:p w14:paraId="5EA70904" w14:textId="4E3E442D" w:rsidR="006C4F89" w:rsidRDefault="00147DEF">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48E8FAA2" w14:textId="45CA4585" w:rsidR="006C4F89" w:rsidRDefault="00147DEF">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2CE3EA60" w14:textId="77777777" w:rsidR="006C4F89" w:rsidRDefault="00000000">
      <w:pPr>
        <w:pStyle w:val="Heading5"/>
      </w:pPr>
      <w:r>
        <w:t>Fournissez une documentation indiquant que l’aluminium a une teneur minimale en contenus recyclés (pré- et post-consommation) mixtes de 50 %.</w:t>
      </w:r>
    </w:p>
    <w:p w14:paraId="3EA33054" w14:textId="77777777" w:rsidR="006C4F89" w:rsidRDefault="00000000">
      <w:pPr>
        <w:pStyle w:val="Heading5"/>
      </w:pPr>
      <w:r>
        <w:t>Fournissez un document d’exemple illustrant une information spécifique au projet qui sera fournie après expédition du produit.</w:t>
      </w:r>
    </w:p>
    <w:p w14:paraId="1581DCFC" w14:textId="77777777" w:rsidR="006C4F89" w:rsidRDefault="00000000">
      <w:pPr>
        <w:pStyle w:val="Heading5"/>
      </w:pPr>
      <w:r>
        <w:lastRenderedPageBreak/>
        <w:t>Une fois le produit expédié, fournissez de l’information sur les contenus recyclés spécifiques au projet, notamment :</w:t>
      </w:r>
    </w:p>
    <w:p w14:paraId="32077A8D" w14:textId="77777777" w:rsidR="006C4F89" w:rsidRDefault="00000000">
      <w:pPr>
        <w:pStyle w:val="Heading6"/>
      </w:pPr>
      <w:r>
        <w:t>Indiquez les contenus recyclés, y compris la teneur en contenus recyclés (pré- et post-consommation) par unité de produit.</w:t>
      </w:r>
    </w:p>
    <w:p w14:paraId="63F5463E" w14:textId="77777777" w:rsidR="006C4F89" w:rsidRDefault="00000000">
      <w:pPr>
        <w:pStyle w:val="Heading6"/>
      </w:pPr>
      <w:r>
        <w:t>Indiquez la valeur relative en dollars du produit avec contenus recyclés par rapport à la valeur totale en dollars du produit inclus dans le projet.</w:t>
      </w:r>
    </w:p>
    <w:p w14:paraId="53949C41" w14:textId="77777777" w:rsidR="006C4F89" w:rsidRDefault="00000000">
      <w:pPr>
        <w:pStyle w:val="Heading6"/>
      </w:pPr>
      <w:r>
        <w:t>Indiquez le lieu de récupération des contenus recyclés.</w:t>
      </w:r>
    </w:p>
    <w:p w14:paraId="073B3A64" w14:textId="77777777" w:rsidR="006C4F89" w:rsidRDefault="00000000">
      <w:pPr>
        <w:pStyle w:val="Heading6"/>
      </w:pPr>
      <w:r>
        <w:t>Indiquez le lieu du site de fabrication.</w:t>
      </w:r>
    </w:p>
    <w:p w14:paraId="063BBA77" w14:textId="77777777" w:rsidR="006C4F89" w:rsidRDefault="00000000">
      <w:pPr>
        <w:pStyle w:val="Heading4"/>
      </w:pPr>
      <w:r>
        <w:t>Déclaration environnementale du produit (DEP) :</w:t>
      </w:r>
    </w:p>
    <w:p w14:paraId="3C6D1A2F" w14:textId="77777777" w:rsidR="006C4F89" w:rsidRDefault="00000000">
      <w:pPr>
        <w:pStyle w:val="Heading5"/>
      </w:pPr>
      <w:r>
        <w:t>Inclure une DEP sur les extrusions d’aluminium.</w:t>
      </w:r>
    </w:p>
    <w:p w14:paraId="40924455" w14:textId="77777777" w:rsidR="006C4F89" w:rsidRDefault="00000000">
      <w:pPr>
        <w:pStyle w:val="Heading3"/>
      </w:pPr>
      <w:r>
        <w:t>Dessins d’atelier :</w:t>
      </w:r>
    </w:p>
    <w:p w14:paraId="465440C1" w14:textId="77777777" w:rsidR="006C4F89" w:rsidRDefault="00000000">
      <w:pPr>
        <w:pStyle w:val="Heading4"/>
      </w:pPr>
      <w:r>
        <w:t>Plans</w:t>
      </w:r>
    </w:p>
    <w:p w14:paraId="2944F7B8" w14:textId="77777777" w:rsidR="006C4F89" w:rsidRDefault="00000000">
      <w:pPr>
        <w:pStyle w:val="Heading4"/>
      </w:pPr>
      <w:r>
        <w:t>Élévations</w:t>
      </w:r>
    </w:p>
    <w:p w14:paraId="55E00BE2" w14:textId="77777777" w:rsidR="006C4F89" w:rsidRDefault="00000000">
      <w:pPr>
        <w:pStyle w:val="Heading4"/>
      </w:pPr>
      <w:r>
        <w:t>Sections</w:t>
      </w:r>
    </w:p>
    <w:p w14:paraId="0F34C63B" w14:textId="77777777" w:rsidR="006C4F89" w:rsidRDefault="00000000">
      <w:pPr>
        <w:pStyle w:val="Heading4"/>
      </w:pPr>
      <w:r>
        <w:t>Détails</w:t>
      </w:r>
    </w:p>
    <w:p w14:paraId="76A572D6" w14:textId="77777777" w:rsidR="006C4F89" w:rsidRDefault="00000000">
      <w:pPr>
        <w:pStyle w:val="Heading4"/>
      </w:pPr>
      <w:r>
        <w:t>Matériel</w:t>
      </w:r>
    </w:p>
    <w:p w14:paraId="44337ECB" w14:textId="77777777" w:rsidR="006C4F89" w:rsidRDefault="00000000">
      <w:pPr>
        <w:pStyle w:val="Heading4"/>
      </w:pPr>
      <w:r>
        <w:t>Pièces jointes à d’autres travaux</w:t>
      </w:r>
    </w:p>
    <w:p w14:paraId="0693FFC0" w14:textId="77777777" w:rsidR="006C4F89" w:rsidRDefault="00000000">
      <w:pPr>
        <w:pStyle w:val="Heading4"/>
      </w:pPr>
      <w:r>
        <w:t>Dégagements opérationnels</w:t>
      </w:r>
    </w:p>
    <w:p w14:paraId="76C71F98" w14:textId="77777777" w:rsidR="006C4F89" w:rsidRDefault="00000000">
      <w:pPr>
        <w:pStyle w:val="Heading4"/>
      </w:pPr>
      <w:r>
        <w:t>Détails de l'installation</w:t>
      </w:r>
    </w:p>
    <w:p w14:paraId="501408EC" w14:textId="77777777" w:rsidR="006C4F89" w:rsidRDefault="00000000">
      <w:pPr>
        <w:pStyle w:val="Heading3"/>
      </w:pPr>
      <w:r>
        <w:t>Échantillons pour sélection initiale :</w:t>
      </w:r>
    </w:p>
    <w:p w14:paraId="2BA72592" w14:textId="77777777" w:rsidR="006C4F89" w:rsidRDefault="00000000">
      <w:pPr>
        <w:pStyle w:val="Heading4"/>
      </w:pPr>
      <w:r>
        <w:t>Fournissez des échantillons pour les unités avec des finitions de couleur appliquées en usine.</w:t>
      </w:r>
    </w:p>
    <w:p w14:paraId="465911BA" w14:textId="77777777" w:rsidR="006C4F89" w:rsidRDefault="00000000">
      <w:pPr>
        <w:pStyle w:val="Heading4"/>
      </w:pPr>
      <w:r>
        <w:t>Fournissez des échantillons de matériel et d'accessoires impliquant la sélection des couleurs.</w:t>
      </w:r>
    </w:p>
    <w:p w14:paraId="6209F58B" w14:textId="77777777" w:rsidR="006C4F89" w:rsidRDefault="00000000">
      <w:pPr>
        <w:pStyle w:val="Heading3"/>
      </w:pPr>
      <w:r>
        <w:t>Échantillons pour vérification :</w:t>
      </w:r>
    </w:p>
    <w:p w14:paraId="331DC1B2" w14:textId="77777777" w:rsidR="006C4F89" w:rsidRDefault="00000000">
      <w:pPr>
        <w:pStyle w:val="Heading4"/>
      </w:pPr>
      <w:r>
        <w:t>Fournissez un échantillon de vérification pour les portes coulissantes en verre à cadre en aluminium, et le système de cadre et les composants requis.</w:t>
      </w:r>
    </w:p>
    <w:p w14:paraId="179C883B" w14:textId="77777777" w:rsidR="006C4F89" w:rsidRDefault="00000000">
      <w:pPr>
        <w:pStyle w:val="Heading2"/>
      </w:pPr>
      <w:bookmarkStart w:id="7" w:name="UUID14ad528af2814d68dae9d07254ac7d28"/>
      <w:r>
        <w:t>Assurance qualité</w:t>
      </w:r>
      <w:bookmarkEnd w:id="7"/>
    </w:p>
    <w:p w14:paraId="6B230C9C" w14:textId="77777777" w:rsidR="006C4F89" w:rsidRDefault="00000000">
      <w:pPr>
        <w:pStyle w:val="Heading3"/>
      </w:pPr>
      <w:r>
        <w:t>Qualifications de l’installateur :</w:t>
      </w:r>
    </w:p>
    <w:p w14:paraId="3AA799F5" w14:textId="77777777" w:rsidR="006C4F89" w:rsidRDefault="00000000">
      <w:pPr>
        <w:pStyle w:val="Heading4"/>
      </w:pPr>
      <w:r>
        <w:t>L’installateur doit avoir installé avec succès des identiques ou similaires requis pour le projet et d’autres projets de taille et portée similaires.</w:t>
      </w:r>
    </w:p>
    <w:p w14:paraId="4ACA2B63" w14:textId="77777777" w:rsidR="006C4F89" w:rsidRDefault="00000000">
      <w:pPr>
        <w:pStyle w:val="Heading3"/>
      </w:pPr>
      <w:r>
        <w:t>Qualifications du fabricant :</w:t>
      </w:r>
    </w:p>
    <w:p w14:paraId="48EF5792" w14:textId="77777777" w:rsidR="006C4F89" w:rsidRDefault="00000000">
      <w:pPr>
        <w:pStyle w:val="Heading4"/>
      </w:pPr>
      <w:r>
        <w:t>Le fabricant doit être capable de fabriquer des portes coulissantes à cadre en aluminium qui respectent ou dépassent les exigences de rendement énoncées.</w:t>
      </w:r>
    </w:p>
    <w:p w14:paraId="20FF5761" w14:textId="77777777" w:rsidR="006C4F89" w:rsidRDefault="00000000">
      <w:pPr>
        <w:pStyle w:val="Heading3"/>
      </w:pPr>
      <w:r>
        <w:t>Limitations de source :</w:t>
      </w:r>
    </w:p>
    <w:p w14:paraId="7EC7E7D2" w14:textId="77777777" w:rsidR="006C4F89" w:rsidRDefault="00000000">
      <w:pPr>
        <w:pStyle w:val="Heading4"/>
      </w:pPr>
      <w:r>
        <w:t>Obtenez les portes coulissantes à cadre en aluminium auprès d’un seul fournisseur et d’un seul fabricant.</w:t>
      </w:r>
    </w:p>
    <w:p w14:paraId="56155D59" w14:textId="77777777" w:rsidR="006C4F89" w:rsidRDefault="00000000">
      <w:pPr>
        <w:pStyle w:val="Heading3"/>
      </w:pPr>
      <w:r>
        <w:t>Options de produits :</w:t>
      </w:r>
    </w:p>
    <w:p w14:paraId="0CAAF521" w14:textId="77777777" w:rsidR="006C4F89" w:rsidRDefault="00000000">
      <w:pPr>
        <w:pStyle w:val="Heading4"/>
      </w:pPr>
      <w:r>
        <w:t xml:space="preserve">Les dessins indiquent la taille, les profils et les dimensions des portes coulissantes à cadre en aluminium et sont basés sur le système spécifique indiqué. Reportez-vous à la section des </w:t>
      </w:r>
      <w:r>
        <w:lastRenderedPageBreak/>
        <w:t>exigences du produit de la Division 01. Ne modifiez pas les exigences de taille et de dimensions.</w:t>
      </w:r>
    </w:p>
    <w:p w14:paraId="158AA5A5" w14:textId="77777777" w:rsidR="006C4F89"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03015654" w14:textId="77777777" w:rsidR="006C4F89" w:rsidRDefault="00000000">
      <w:pPr>
        <w:pStyle w:val="Heading3"/>
      </w:pPr>
      <w:r>
        <w:t>Maquettes :</w:t>
      </w:r>
    </w:p>
    <w:p w14:paraId="65598E82" w14:textId="77777777" w:rsidR="006C4F89"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37BD01B2" w14:textId="77777777" w:rsidR="006C4F89" w:rsidRDefault="00000000">
      <w:pPr>
        <w:pStyle w:val="Heading4"/>
      </w:pPr>
      <w:r>
        <w:t>Construisez des maquettes pour le(s) type(s) de porte(s) coulissante(s) à cadre en aluminium indiqué(s), à l’emplacement illustré sur les dessins.</w:t>
      </w:r>
    </w:p>
    <w:p w14:paraId="68F6ECCB" w14:textId="77777777" w:rsidR="006C4F89" w:rsidRDefault="00000000">
      <w:pPr>
        <w:pStyle w:val="Heading3"/>
      </w:pPr>
      <w:r>
        <w:t>Conférence de pré-installation :</w:t>
      </w:r>
    </w:p>
    <w:p w14:paraId="63E70D7F" w14:textId="77777777" w:rsidR="006C4F89" w:rsidRDefault="00000000">
      <w:pPr>
        <w:pStyle w:val="Heading4"/>
      </w:pPr>
      <w:r>
        <w:t>Organisez une conférence sur le site du projet afin d’être en conformité avec les exigences de la section Division 01 Gestion et coordination du projet.</w:t>
      </w:r>
    </w:p>
    <w:p w14:paraId="31FDB49A" w14:textId="77777777" w:rsidR="006C4F89" w:rsidRDefault="00000000">
      <w:pPr>
        <w:pStyle w:val="Heading2"/>
      </w:pPr>
      <w:bookmarkStart w:id="8" w:name="UUID3fee270515b4e2376facf4ac7f698a19"/>
      <w:r>
        <w:t>Conditions du projet</w:t>
      </w:r>
      <w:bookmarkEnd w:id="8"/>
    </w:p>
    <w:p w14:paraId="6D064E43" w14:textId="77777777" w:rsidR="006C4F89" w:rsidRDefault="00000000">
      <w:pPr>
        <w:pStyle w:val="Heading3"/>
      </w:pPr>
      <w:r>
        <w:t>Mesures sur le terrain :</w:t>
      </w:r>
    </w:p>
    <w:p w14:paraId="25F543C6" w14:textId="77777777" w:rsidR="006C4F89" w:rsidRDefault="00000000">
      <w:pPr>
        <w:pStyle w:val="Heading4"/>
      </w:pPr>
      <w:r>
        <w:t>Vérifiez les dimensions réelles des ouvertures des portes coulissantes en verre à cadre en aluminium par des mesures sur le terrain avant la fabrication.</w:t>
      </w:r>
    </w:p>
    <w:p w14:paraId="4D35B7E7" w14:textId="77777777" w:rsidR="006C4F89" w:rsidRDefault="00000000">
      <w:pPr>
        <w:pStyle w:val="Heading4"/>
      </w:pPr>
      <w:r>
        <w:t>Indiquez les mesures sur les dessins d’atelier.</w:t>
      </w:r>
    </w:p>
    <w:p w14:paraId="20DD02DE" w14:textId="77777777" w:rsidR="006C4F89" w:rsidRDefault="00000000">
      <w:pPr>
        <w:pStyle w:val="Heading2"/>
      </w:pPr>
      <w:bookmarkStart w:id="9" w:name="UUIDef4a92e29cfbcdceca528562cd6e07cf"/>
      <w:r>
        <w:t>Garantie</w:t>
      </w:r>
      <w:bookmarkEnd w:id="9"/>
    </w:p>
    <w:p w14:paraId="59C3D258" w14:textId="77777777" w:rsidR="006C4F89" w:rsidRDefault="00000000">
      <w:pPr>
        <w:pStyle w:val="Heading3"/>
      </w:pPr>
      <w:r>
        <w:t>Envoyez la garantie standard du fabricant pour acceptation par le maître d’ouvrage.</w:t>
      </w:r>
    </w:p>
    <w:p w14:paraId="48694FB0" w14:textId="77777777" w:rsidR="006C4F89" w:rsidRDefault="00000000">
      <w:pPr>
        <w:pStyle w:val="Heading3"/>
      </w:pPr>
      <w:r>
        <w:t>Période de garantie :</w:t>
      </w:r>
    </w:p>
    <w:p w14:paraId="0B22E4FD" w14:textId="77777777" w:rsidR="006C4F89" w:rsidRDefault="00000000">
      <w:pPr>
        <w:pStyle w:val="Heading4"/>
      </w:pPr>
      <w:r>
        <w:t>Deux ans à compter de la date d’achèvement substantiel du projet, à condition toutefois que la garantie limitée ne doive en aucun cas commencer plus de six mois à compter de la date d’expédition par le fabricant.</w:t>
      </w:r>
    </w:p>
    <w:p w14:paraId="54B76D6A" w14:textId="77777777" w:rsidR="006C4F89" w:rsidRDefault="00000000">
      <w:pPr>
        <w:pStyle w:val="Heading4"/>
      </w:pPr>
      <w:r>
        <w:t>Unités isolantes en verre : garantissent une étanchéité pendant cinq ans contre l'obstruction visuelle due à la formation d’un film ou à l’accumulation d'humidité entre les surfaces internes en verre, à l'exclusion de celles causées par une rupture ou un mauvais usage du verre.</w:t>
      </w:r>
    </w:p>
    <w:p w14:paraId="7BDBBE65" w14:textId="7BD9CA9E" w:rsidR="006C4F89" w:rsidRDefault="00147DEF">
      <w:pPr>
        <w:pStyle w:val="BlockText"/>
        <w:numPr>
          <w:ilvl w:val="1"/>
          <w:numId w:val="3"/>
        </w:numPr>
      </w:pPr>
      <w:r>
        <w:rPr>
          <w:b/>
        </w:rPr>
        <w:t xml:space="preserve">EDITOR NOTE: </w:t>
      </w:r>
      <w:proofErr w:type="spellStart"/>
      <w:r>
        <w:t>Communiquez</w:t>
      </w:r>
      <w:proofErr w:type="spellEnd"/>
      <w:r>
        <w:t xml:space="preserve"> avec Kawneer pour d'autres périodes.</w:t>
      </w:r>
    </w:p>
    <w:p w14:paraId="38242FCA" w14:textId="77777777" w:rsidR="006C4F89" w:rsidRDefault="00000000">
      <w:pPr>
        <w:pStyle w:val="Heading1"/>
      </w:pPr>
      <w:bookmarkStart w:id="10" w:name="UUID94875d0c46e3b4b3c4998e990a4975ab"/>
      <w:r>
        <w:t>PRODUITS</w:t>
      </w:r>
      <w:bookmarkEnd w:id="10"/>
    </w:p>
    <w:p w14:paraId="5F4A1F0A" w14:textId="77777777" w:rsidR="006C4F89" w:rsidRDefault="00000000">
      <w:pPr>
        <w:pStyle w:val="Heading2"/>
      </w:pPr>
      <w:bookmarkStart w:id="11" w:name="UUID2d6623d5708bd0c43e09c5464cd4af5e"/>
      <w:r>
        <w:t>Fabricants</w:t>
      </w:r>
      <w:bookmarkEnd w:id="11"/>
    </w:p>
    <w:p w14:paraId="3995A77D" w14:textId="77777777" w:rsidR="006C4F89" w:rsidRDefault="00000000">
      <w:pPr>
        <w:pStyle w:val="Heading3"/>
      </w:pPr>
      <w:r>
        <w:t>Produit à la base de la conception :</w:t>
      </w:r>
    </w:p>
    <w:p w14:paraId="3D472C9E" w14:textId="77777777" w:rsidR="006C4F89" w:rsidRDefault="00000000">
      <w:pPr>
        <w:pStyle w:val="Heading4"/>
      </w:pPr>
      <w:r>
        <w:t>Kawneer Company, Inc.</w:t>
      </w:r>
    </w:p>
    <w:p w14:paraId="6E878ACD" w14:textId="77777777" w:rsidR="006C4F89" w:rsidRDefault="00000000">
      <w:pPr>
        <w:pStyle w:val="Heading5"/>
      </w:pPr>
      <w:r>
        <w:t>TR-8300 Portes coulissantes en verre :</w:t>
      </w:r>
    </w:p>
    <w:p w14:paraId="60E4DFC5" w14:textId="77777777" w:rsidR="006C4F89" w:rsidRDefault="00000000">
      <w:pPr>
        <w:pStyle w:val="Heading6"/>
      </w:pPr>
      <w:r>
        <w:t>Profondeur de cadre de 4-5/8" (117,5 mm)</w:t>
      </w:r>
    </w:p>
    <w:p w14:paraId="476967CD" w14:textId="77777777" w:rsidR="006C4F89" w:rsidRDefault="00000000">
      <w:pPr>
        <w:pStyle w:val="Heading6"/>
      </w:pPr>
      <w:r>
        <w:t>AW-PG50-SD, unité OX ou XO</w:t>
      </w:r>
    </w:p>
    <w:p w14:paraId="31BFF825" w14:textId="77777777" w:rsidR="006C4F89" w:rsidRDefault="00000000">
      <w:pPr>
        <w:pStyle w:val="Heading6"/>
      </w:pPr>
      <w:r>
        <w:t>AW-PG50-SD, unité OXO</w:t>
      </w:r>
    </w:p>
    <w:p w14:paraId="2C9F60A9" w14:textId="77777777" w:rsidR="006C4F89" w:rsidRDefault="00000000">
      <w:pPr>
        <w:pStyle w:val="Heading6"/>
      </w:pPr>
      <w:r>
        <w:lastRenderedPageBreak/>
        <w:t>Applications à circulation moyenne</w:t>
      </w:r>
    </w:p>
    <w:p w14:paraId="794BF63A" w14:textId="77777777" w:rsidR="006C4F89" w:rsidRDefault="00000000">
      <w:pPr>
        <w:pStyle w:val="Heading6"/>
      </w:pPr>
      <w:r>
        <w:t>Seuil de cadre de 479 Pa (10 psf), 575 Pa (12 psf) ou 718 Pa (15 psf) en option</w:t>
      </w:r>
    </w:p>
    <w:p w14:paraId="7232102B" w14:textId="77777777" w:rsidR="006C4F89" w:rsidRDefault="00000000">
      <w:pPr>
        <w:pStyle w:val="Heading3"/>
      </w:pPr>
      <w:r>
        <w:t>Sous réserve de conformité aux exigences, fournissez un produit comparable correspondant à l’information suivante :</w:t>
      </w:r>
    </w:p>
    <w:p w14:paraId="62F30F77" w14:textId="6D3EFE4A" w:rsidR="006C4F89" w:rsidRDefault="00147DEF">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21A5442A" w14:textId="77777777" w:rsidR="006C4F89" w:rsidRDefault="00000000">
      <w:pPr>
        <w:pStyle w:val="Heading4"/>
      </w:pPr>
      <w:r>
        <w:t>Fabricant : (__________)</w:t>
      </w:r>
    </w:p>
    <w:p w14:paraId="5C34C35E" w14:textId="77777777" w:rsidR="006C4F89" w:rsidRDefault="00000000">
      <w:pPr>
        <w:pStyle w:val="Heading4"/>
      </w:pPr>
      <w:r>
        <w:t>Série : (__________)</w:t>
      </w:r>
    </w:p>
    <w:p w14:paraId="6F37CB41" w14:textId="77777777" w:rsidR="006C4F89" w:rsidRDefault="00000000">
      <w:pPr>
        <w:pStyle w:val="Heading4"/>
      </w:pPr>
      <w:r>
        <w:t>Dimension du profil : (_________)</w:t>
      </w:r>
    </w:p>
    <w:p w14:paraId="4A7D8236" w14:textId="77777777" w:rsidR="006C4F89" w:rsidRDefault="00000000">
      <w:pPr>
        <w:pStyle w:val="Heading4"/>
      </w:pPr>
      <w:r>
        <w:t>Niveau de performance : (__________)</w:t>
      </w:r>
    </w:p>
    <w:p w14:paraId="4BF9265C" w14:textId="77777777" w:rsidR="006C4F89" w:rsidRDefault="00000000">
      <w:pPr>
        <w:pStyle w:val="Heading3"/>
      </w:pPr>
      <w:r>
        <w:t>Substitutions :</w:t>
      </w:r>
    </w:p>
    <w:p w14:paraId="304181F9" w14:textId="77777777" w:rsidR="006C4F89" w:rsidRDefault="00000000">
      <w:pPr>
        <w:pStyle w:val="Heading4"/>
      </w:pPr>
      <w:r>
        <w:t>Reportez-vous à la section Substitutions de division 01 pour les procédures et exigences de soumission.</w:t>
      </w:r>
    </w:p>
    <w:p w14:paraId="5C23EC2C" w14:textId="77777777" w:rsidR="006C4F89" w:rsidRDefault="00000000">
      <w:pPr>
        <w:pStyle w:val="Heading4"/>
      </w:pPr>
      <w:r>
        <w:t>Substitutions pré-contrat (période de soumission) :</w:t>
      </w:r>
    </w:p>
    <w:p w14:paraId="69282F18" w14:textId="77777777" w:rsidR="006C4F89" w:rsidRDefault="00000000">
      <w:pPr>
        <w:pStyle w:val="Heading5"/>
      </w:pPr>
      <w:r>
        <w:t>soumettez les demandes écrites dix (10) jours avant la date de clôture de la soumission.</w:t>
      </w:r>
    </w:p>
    <w:p w14:paraId="45A3A720" w14:textId="77777777" w:rsidR="006C4F89" w:rsidRDefault="00000000">
      <w:pPr>
        <w:pStyle w:val="Heading4"/>
      </w:pPr>
      <w:r>
        <w:t>Substitutions post-contrat (période de construction) :</w:t>
      </w:r>
    </w:p>
    <w:p w14:paraId="324F56AF" w14:textId="77777777" w:rsidR="006C4F89" w:rsidRDefault="00000000">
      <w:pPr>
        <w:pStyle w:val="Heading5"/>
      </w:pPr>
      <w:r>
        <w:t>soumettez une demande écrite afin d’éviter des retards d’installation et de construction.</w:t>
      </w:r>
    </w:p>
    <w:p w14:paraId="28BD4C2C" w14:textId="77777777" w:rsidR="006C4F89" w:rsidRDefault="00000000">
      <w:pPr>
        <w:pStyle w:val="Heading4"/>
      </w:pPr>
      <w:r>
        <w:t>Documentation et dessins du produit :</w:t>
      </w:r>
    </w:p>
    <w:p w14:paraId="011FEA3D" w14:textId="77777777" w:rsidR="006C4F89" w:rsidRDefault="00000000">
      <w:pPr>
        <w:pStyle w:val="Heading5"/>
      </w:pPr>
      <w:r>
        <w:t>soumettez la documentation et les dessins du produit modifiés pour correspondre aux exigences particulières du projet et aux conditions des travaux.</w:t>
      </w:r>
    </w:p>
    <w:p w14:paraId="4069C6C1" w14:textId="77777777" w:rsidR="006C4F89" w:rsidRDefault="00000000">
      <w:pPr>
        <w:pStyle w:val="Heading4"/>
      </w:pPr>
      <w:r>
        <w:t>Certificats :</w:t>
      </w:r>
    </w:p>
    <w:p w14:paraId="34FAB47B" w14:textId="77777777" w:rsidR="006C4F89" w:rsidRDefault="00000000">
      <w:pPr>
        <w:pStyle w:val="Heading5"/>
      </w:pPr>
      <w:r>
        <w:t>Soumettez le(s) certificat(s) attestant que le fabricant de remplacement (1) s’engage à respecter les exigences du cahier des charges concernant les critères d’exécution en nature des portes coulissantes en verre à cadre d’aluminium, et (2) est engagé dans la conception, la fabrication et la production de portes coulissantes en verre à cadre d’aluminium depuis au moins dix (10) ans. (</w:t>
      </w:r>
      <w:r>
        <w:rPr>
          <w:i/>
        </w:rPr>
        <w:t>Nom de l’entreprise</w:t>
      </w:r>
      <w:r>
        <w:t>)</w:t>
      </w:r>
    </w:p>
    <w:p w14:paraId="10EA93E0" w14:textId="77777777" w:rsidR="006C4F89" w:rsidRDefault="00000000">
      <w:pPr>
        <w:pStyle w:val="Heading4"/>
      </w:pPr>
      <w:r>
        <w:t>Rapports sur les essais :</w:t>
      </w:r>
    </w:p>
    <w:p w14:paraId="1237ACE7" w14:textId="77777777" w:rsidR="006C4F89" w:rsidRDefault="00000000">
      <w:pPr>
        <w:pStyle w:val="Heading5"/>
      </w:pPr>
      <w:r>
        <w:t>soumettez des rapports d’essai vérifiant la conformité à chaque exigence d’essai que le projet exige.</w:t>
      </w:r>
    </w:p>
    <w:p w14:paraId="7CF0DA0E" w14:textId="77777777" w:rsidR="006C4F89" w:rsidRDefault="00000000">
      <w:pPr>
        <w:pStyle w:val="Heading4"/>
      </w:pPr>
      <w:r>
        <w:t>Échantillons :</w:t>
      </w:r>
    </w:p>
    <w:p w14:paraId="3EEA3782" w14:textId="77777777" w:rsidR="006C4F89" w:rsidRDefault="00000000">
      <w:pPr>
        <w:pStyle w:val="Heading5"/>
      </w:pPr>
      <w:r>
        <w:t>fournissez des échantillons des sections de produits typiques et des échantillons de finitions dans les tailles standards du fabricant.</w:t>
      </w:r>
    </w:p>
    <w:p w14:paraId="3A6049C6" w14:textId="77777777" w:rsidR="006C4F89" w:rsidRDefault="00000000">
      <w:pPr>
        <w:pStyle w:val="Heading3"/>
      </w:pPr>
      <w:r>
        <w:t>Acceptation des substitutions :</w:t>
      </w:r>
    </w:p>
    <w:p w14:paraId="1AFAF8B7" w14:textId="77777777" w:rsidR="006C4F89" w:rsidRDefault="00000000">
      <w:pPr>
        <w:pStyle w:val="Heading4"/>
      </w:pPr>
      <w:r>
        <w:t>l'Acceptation se fera sous forme écrite, comme un addendum ou une modification.</w:t>
      </w:r>
    </w:p>
    <w:p w14:paraId="29243868" w14:textId="77777777" w:rsidR="006C4F89" w:rsidRDefault="00000000">
      <w:pPr>
        <w:pStyle w:val="Heading4"/>
      </w:pPr>
      <w:r>
        <w:t>L’acceptation sera documentée par une commande rectificative formelle signée par le maître d’ouvrage et le maître d’œuvre.</w:t>
      </w:r>
    </w:p>
    <w:p w14:paraId="6D94C2E6" w14:textId="77777777" w:rsidR="006C4F89" w:rsidRDefault="00000000">
      <w:pPr>
        <w:pStyle w:val="Heading2"/>
      </w:pPr>
      <w:bookmarkStart w:id="12" w:name="UUID91a8c25eacb7dc9b90d5432c161e7844"/>
      <w:r>
        <w:t>Matériaux</w:t>
      </w:r>
      <w:bookmarkEnd w:id="12"/>
    </w:p>
    <w:p w14:paraId="7F05D894" w14:textId="77777777" w:rsidR="006C4F89" w:rsidRDefault="00000000">
      <w:pPr>
        <w:pStyle w:val="Heading3"/>
      </w:pPr>
      <w:r>
        <w:t>Extrusions d’aluminium :</w:t>
      </w:r>
    </w:p>
    <w:p w14:paraId="1E529CAE" w14:textId="77777777" w:rsidR="006C4F89" w:rsidRDefault="00000000">
      <w:pPr>
        <w:pStyle w:val="Heading4"/>
      </w:pPr>
      <w:r>
        <w:t>Alliage et état de dureté recommandés par le fabricant de portes d’entrée avec cadres en aluminium pour la robustesse, la résistance à la corrosion et l'application du fini requis.</w:t>
      </w:r>
    </w:p>
    <w:p w14:paraId="62517CE0" w14:textId="77777777" w:rsidR="006C4F89" w:rsidRDefault="00000000">
      <w:pPr>
        <w:pStyle w:val="Heading4"/>
      </w:pPr>
      <w:r>
        <w:lastRenderedPageBreak/>
        <w:t>Contenus recyclés :</w:t>
      </w:r>
    </w:p>
    <w:p w14:paraId="402BCA31" w14:textId="24AE567E" w:rsidR="006C4F89" w:rsidRDefault="00147DEF">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5D6D0A70" w14:textId="4F38F21E" w:rsidR="006C4F89" w:rsidRDefault="00147DEF">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B36571C" w14:textId="77777777" w:rsidR="006C4F89" w:rsidRDefault="00000000">
      <w:pPr>
        <w:pStyle w:val="Heading5"/>
      </w:pPr>
      <w:r>
        <w:t>Doivent avoir une teneur minimale en contenus recyclés (pré- et post-consommation) mixtes de 50 %.</w:t>
      </w:r>
    </w:p>
    <w:p w14:paraId="2EB8A0A5" w14:textId="77777777" w:rsidR="006C4F89" w:rsidRDefault="00000000">
      <w:pPr>
        <w:pStyle w:val="Heading5"/>
      </w:pPr>
      <w:r>
        <w:t>Indiquez les contenus recyclés, y compris la teneur en contenus recyclés (pré- et post-consommation) par unité de produit.</w:t>
      </w:r>
    </w:p>
    <w:p w14:paraId="7BF79AC0" w14:textId="77777777" w:rsidR="006C4F89" w:rsidRDefault="00000000">
      <w:pPr>
        <w:pStyle w:val="Heading5"/>
      </w:pPr>
      <w:r>
        <w:t>Indiquez la valeur relative en dollars du produit avec contenus recyclés par rapport à la valeur totale en dollars du produit inclus dans le projet.</w:t>
      </w:r>
    </w:p>
    <w:p w14:paraId="64F8BC85" w14:textId="77777777" w:rsidR="006C4F89" w:rsidRDefault="00000000">
      <w:pPr>
        <w:pStyle w:val="Heading5"/>
      </w:pPr>
      <w:r>
        <w:t>Indiquez le lieu de récupération des contenus recyclés.</w:t>
      </w:r>
    </w:p>
    <w:p w14:paraId="3565356D" w14:textId="77777777" w:rsidR="006C4F89" w:rsidRDefault="00000000">
      <w:pPr>
        <w:pStyle w:val="Heading5"/>
      </w:pPr>
      <w:r>
        <w:t>Indiquez le lieu du site de fabrication.</w:t>
      </w:r>
    </w:p>
    <w:p w14:paraId="06BF5AC9" w14:textId="77777777" w:rsidR="006C4F89" w:rsidRDefault="00000000">
      <w:pPr>
        <w:pStyle w:val="Heading3"/>
      </w:pPr>
      <w:r>
        <w:t>Garnitures de vitrage/blocs d’appui :</w:t>
      </w:r>
    </w:p>
    <w:p w14:paraId="760A8FBB" w14:textId="77777777" w:rsidR="006C4F89" w:rsidRDefault="00000000">
      <w:pPr>
        <w:pStyle w:val="Heading4"/>
      </w:pPr>
      <w:r>
        <w:t>Système de vitrage standard du fabricant composé de garnitures de vitrage souples de couleur noire, de blocs d’appui et de cales de compensation ou d’espacement, fabriqués à partir d’un élastomère du type et de la dureté recommandés par le fabricant du système et des garnitures, conformément aux exigences de rendement du système.</w:t>
      </w:r>
    </w:p>
    <w:p w14:paraId="0E38FA6A" w14:textId="77777777" w:rsidR="006C4F89" w:rsidRDefault="00000000">
      <w:pPr>
        <w:pStyle w:val="Heading3"/>
      </w:pPr>
      <w:r>
        <w:t>Fixations :</w:t>
      </w:r>
    </w:p>
    <w:p w14:paraId="3AEB6330" w14:textId="77777777" w:rsidR="006C4F89" w:rsidRDefault="00000000">
      <w:pPr>
        <w:pStyle w:val="Heading4"/>
      </w:pPr>
      <w:r>
        <w:t>L’aluminium, l’acier inoxydable non magnétique ou d’autres matériaux doivent être non corrosifs et compatibles avec les membres en aluminium, les garnitures, les ancrages et d’autres composants.</w:t>
      </w:r>
    </w:p>
    <w:p w14:paraId="7349087E" w14:textId="77777777" w:rsidR="006C4F89" w:rsidRDefault="00000000">
      <w:pPr>
        <w:pStyle w:val="Heading3"/>
      </w:pPr>
      <w:r>
        <w:t>Ancrages, clips et accessoires :</w:t>
      </w:r>
    </w:p>
    <w:p w14:paraId="53D7C4BB" w14:textId="77777777" w:rsidR="006C4F89" w:rsidRDefault="00000000">
      <w:pPr>
        <w:pStyle w:val="Heading4"/>
      </w:pPr>
      <w:r>
        <w:t>aluminium, acier inoxydable non magnétique, ou acier ou fer zingué conforme à ASTM B 633 pour conditions de service sévères SC 3 ou tout autre revêtement de zinc adapté.</w:t>
      </w:r>
    </w:p>
    <w:p w14:paraId="17A3169F" w14:textId="77777777" w:rsidR="006C4F89" w:rsidRDefault="00000000">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66A79FAF" w14:textId="77777777" w:rsidR="006C4F89" w:rsidRDefault="00000000">
      <w:pPr>
        <w:pStyle w:val="Heading3"/>
      </w:pPr>
      <w:r>
        <w:t>Membres de renforcement :</w:t>
      </w:r>
    </w:p>
    <w:p w14:paraId="47A5F92E" w14:textId="77777777" w:rsidR="006C4F89" w:rsidRDefault="00000000">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4555362C" w14:textId="77777777" w:rsidR="006C4F89" w:rsidRDefault="00000000">
      <w:pPr>
        <w:pStyle w:val="Heading4"/>
      </w:pPr>
      <w:r>
        <w:t xml:space="preserve">Les membres de renforcement doivent assurer suffisamment de force </w:t>
      </w:r>
      <w:proofErr w:type="gramStart"/>
      <w:r>
        <w:t>pour</w:t>
      </w:r>
      <w:proofErr w:type="gramEnd"/>
      <w:r>
        <w:t xml:space="preserve"> résister à la pression nominale indiquée.</w:t>
      </w:r>
    </w:p>
    <w:p w14:paraId="710C155E" w14:textId="77777777" w:rsidR="006C4F89" w:rsidRDefault="00000000">
      <w:pPr>
        <w:pStyle w:val="Heading3"/>
      </w:pPr>
      <w:r>
        <w:t>Coupe-froid de type coulissant :</w:t>
      </w:r>
    </w:p>
    <w:p w14:paraId="779C99C0" w14:textId="77777777" w:rsidR="006C4F89" w:rsidRDefault="00000000">
      <w:pPr>
        <w:pStyle w:val="Heading4"/>
      </w:pPr>
      <w:r>
        <w:t>Fournir un coupe-froid en velours tissé de laine, de polypropylène ou de velours de nylon et un tissu support imprégné de résine.</w:t>
      </w:r>
    </w:p>
    <w:p w14:paraId="4DC35C73" w14:textId="77777777" w:rsidR="006C4F89" w:rsidRDefault="00000000">
      <w:pPr>
        <w:pStyle w:val="Heading4"/>
      </w:pPr>
      <w:r>
        <w:t>Respecter la norme AAMA 701/702.</w:t>
      </w:r>
    </w:p>
    <w:p w14:paraId="5ABE91CD" w14:textId="77777777" w:rsidR="006C4F89" w:rsidRDefault="00000000">
      <w:pPr>
        <w:pStyle w:val="Heading3"/>
      </w:pPr>
      <w:r>
        <w:t>Barrière thermique :</w:t>
      </w:r>
    </w:p>
    <w:p w14:paraId="5BEC4022" w14:textId="77777777" w:rsidR="006C4F89" w:rsidRDefault="00000000">
      <w:pPr>
        <w:pStyle w:val="Heading4"/>
      </w:pPr>
      <w:r>
        <w:t xml:space="preserve">La barrière thermique doit être une barrière IsoPour™ comportant une séparation d’une épaisseur nominale de 7/32 po (5,5 mm) et composée de deux parties en polyuréthane à </w:t>
      </w:r>
      <w:r>
        <w:lastRenderedPageBreak/>
        <w:t>haute densité et à durcissement chimique assemblées par collage et liées mécaniquement à l’aluminium des montants et traverses des portes.</w:t>
      </w:r>
    </w:p>
    <w:p w14:paraId="11655051" w14:textId="77777777" w:rsidR="006C4F89" w:rsidRDefault="00000000">
      <w:pPr>
        <w:pStyle w:val="Heading4"/>
      </w:pPr>
      <w:r>
        <w:t>La barrière thermique doit être conçue conformément à la norme AAMA TIR-A8 et testée conformément à la norme AAMA 505.</w:t>
      </w:r>
    </w:p>
    <w:p w14:paraId="76C6DF7B" w14:textId="77777777" w:rsidR="006C4F89" w:rsidRDefault="00000000">
      <w:pPr>
        <w:pStyle w:val="Heading3"/>
      </w:pPr>
      <w:r>
        <w:t>Mastic :</w:t>
      </w:r>
    </w:p>
    <w:p w14:paraId="46786A65" w14:textId="77777777" w:rsidR="006C4F89" w:rsidRDefault="00000000">
      <w:pPr>
        <w:pStyle w:val="Heading4"/>
      </w:pPr>
      <w:r>
        <w:t xml:space="preserve">Pour les produits d’étanchéité nécessaires à l’intérieur des portes coulissantes fabriquées, fournissez le </w:t>
      </w:r>
      <w:proofErr w:type="gramStart"/>
      <w:r>
        <w:t>type</w:t>
      </w:r>
      <w:proofErr w:type="gramEnd"/>
      <w:r>
        <w:t xml:space="preserve"> standard du fabricant de portes coulissantes, à élasticité permanente, non rétrécissant et sans migration, recommandé par le fabricant de produits d’étanchéité en fonction de la taille et des mouvements du joint.</w:t>
      </w:r>
    </w:p>
    <w:p w14:paraId="14967026" w14:textId="77777777" w:rsidR="006C4F89" w:rsidRDefault="00000000">
      <w:pPr>
        <w:pStyle w:val="Heading2"/>
      </w:pPr>
      <w:bookmarkStart w:id="13" w:name="UUID263662f2fdbdd646a31578fdcf33e050"/>
      <w:r>
        <w:t>Système de cadre de devanture</w:t>
      </w:r>
      <w:bookmarkEnd w:id="13"/>
    </w:p>
    <w:p w14:paraId="6A5911E8" w14:textId="77777777" w:rsidR="006C4F89" w:rsidRDefault="00000000">
      <w:pPr>
        <w:pStyle w:val="Heading3"/>
      </w:pPr>
      <w:r>
        <w:t>Supports et renforts :</w:t>
      </w:r>
    </w:p>
    <w:p w14:paraId="7610E2A5" w14:textId="77777777" w:rsidR="006C4F89" w:rsidRDefault="00000000">
      <w:pPr>
        <w:pStyle w:val="Heading4"/>
      </w:pPr>
      <w:r>
        <w:t>aluminium à haute résistance standard du fabricant avec des cales non ferreuses sans tache pour l’alignement des composants du système.</w:t>
      </w:r>
    </w:p>
    <w:p w14:paraId="00D3CD54" w14:textId="77777777" w:rsidR="006C4F89" w:rsidRDefault="00000000">
      <w:pPr>
        <w:pStyle w:val="Heading3"/>
      </w:pPr>
      <w:r>
        <w:t>Fixations et accessoires :</w:t>
      </w:r>
    </w:p>
    <w:p w14:paraId="5878CCE1" w14:textId="77777777" w:rsidR="006C4F89" w:rsidRDefault="00000000">
      <w:pPr>
        <w:pStyle w:val="Heading4"/>
      </w:pPr>
      <w:r>
        <w:t>les fixations et accessoires standards du fabricant, résistants à la corrosion, sans tache, sans bavure, doivent être compatibles avec les matériaux adjacents.</w:t>
      </w:r>
    </w:p>
    <w:p w14:paraId="2D58CAE0" w14:textId="77777777" w:rsidR="006C4F89" w:rsidRDefault="00000000">
      <w:pPr>
        <w:pStyle w:val="Heading4"/>
      </w:pPr>
      <w:r>
        <w:t>Si exposés, les fixations et accessoires doivent être en acier inoxydable.</w:t>
      </w:r>
    </w:p>
    <w:p w14:paraId="426BD156" w14:textId="77777777" w:rsidR="006C4F89" w:rsidRDefault="00000000">
      <w:pPr>
        <w:pStyle w:val="Heading3"/>
      </w:pPr>
      <w:r>
        <w:t>Ancrages périmétriques :</w:t>
      </w:r>
    </w:p>
    <w:p w14:paraId="3D4AA18A" w14:textId="77777777" w:rsidR="006C4F89" w:rsidRDefault="00000000">
      <w:pPr>
        <w:pStyle w:val="Heading4"/>
      </w:pPr>
      <w:r>
        <w:t>lorsque des ancrages en acier sont utilisés, une isolation doit être fournie entre les parties en acier et celles en aluminium afin d’éviter une action galvanique.</w:t>
      </w:r>
    </w:p>
    <w:p w14:paraId="7324080B" w14:textId="77777777" w:rsidR="006C4F89" w:rsidRDefault="00000000">
      <w:pPr>
        <w:pStyle w:val="Heading3"/>
      </w:pPr>
      <w:r>
        <w:t>Emballage, expédition, manutention et déchargement :</w:t>
      </w:r>
    </w:p>
    <w:p w14:paraId="485570D4" w14:textId="77777777" w:rsidR="006C4F89" w:rsidRDefault="00000000">
      <w:pPr>
        <w:pStyle w:val="Heading4"/>
      </w:pPr>
      <w:r>
        <w:t>livrez les matériaux dans les contenants d’origine du fabricant, non ouverts, non endommagés, avec les étiquettes d’identification intactes.</w:t>
      </w:r>
    </w:p>
    <w:p w14:paraId="10D63EF9" w14:textId="77777777" w:rsidR="006C4F89" w:rsidRDefault="00000000">
      <w:pPr>
        <w:pStyle w:val="Heading3"/>
      </w:pPr>
      <w:r>
        <w:t>Entreposage et protection :</w:t>
      </w:r>
    </w:p>
    <w:p w14:paraId="063A94A7" w14:textId="77777777" w:rsidR="006C4F89" w:rsidRDefault="00000000">
      <w:pPr>
        <w:pStyle w:val="Heading4"/>
      </w:pPr>
      <w:r>
        <w:t>entreposez les matériaux pour qu’ils soient protégés contre les intempéries.</w:t>
      </w:r>
    </w:p>
    <w:p w14:paraId="10657501" w14:textId="77777777" w:rsidR="006C4F89" w:rsidRDefault="00000000">
      <w:pPr>
        <w:pStyle w:val="Heading4"/>
      </w:pPr>
      <w:r>
        <w:t>Manipulez les matériaux et composants de manière à éviter tout dommage.</w:t>
      </w:r>
    </w:p>
    <w:p w14:paraId="1F4672E5" w14:textId="77777777" w:rsidR="006C4F89" w:rsidRDefault="00000000">
      <w:pPr>
        <w:pStyle w:val="Heading4"/>
      </w:pPr>
      <w:r>
        <w:t>Protégez les matériaux contre tout dommage occasionné par les éléments, les activités de construction et d’autres risques avant, pendant et après l’installation.</w:t>
      </w:r>
    </w:p>
    <w:p w14:paraId="6CB27243" w14:textId="77777777" w:rsidR="006C4F89" w:rsidRDefault="00000000">
      <w:pPr>
        <w:pStyle w:val="Heading3"/>
      </w:pPr>
      <w:r>
        <w:t>Fixations et accessoires :</w:t>
      </w:r>
    </w:p>
    <w:p w14:paraId="14D66197" w14:textId="77777777" w:rsidR="006C4F89" w:rsidRDefault="00000000">
      <w:pPr>
        <w:pStyle w:val="Heading4"/>
      </w:pPr>
      <w:r>
        <w:t>les fixations et accessoires standards du fabricant, résistants à la corrosion, sans tache, sans bavure, doivent être compatibles avec les matériaux adjacents.</w:t>
      </w:r>
    </w:p>
    <w:p w14:paraId="7F6A8B09" w14:textId="77777777" w:rsidR="006C4F89" w:rsidRDefault="00000000">
      <w:pPr>
        <w:pStyle w:val="Heading4"/>
      </w:pPr>
      <w:r>
        <w:t>Si exposés, les fixations et accessoires doivent être en acier inoxydable.</w:t>
      </w:r>
    </w:p>
    <w:p w14:paraId="3564C66A" w14:textId="77777777" w:rsidR="006C4F89" w:rsidRDefault="00000000">
      <w:pPr>
        <w:pStyle w:val="Heading3"/>
      </w:pPr>
      <w:r>
        <w:t>Ancrages périmétriques :</w:t>
      </w:r>
    </w:p>
    <w:p w14:paraId="761CAAF1" w14:textId="77777777" w:rsidR="006C4F89" w:rsidRDefault="00000000">
      <w:pPr>
        <w:pStyle w:val="Heading4"/>
      </w:pPr>
      <w:r>
        <w:t>lorsque des ancrages en acier sont utilisés, une isolation doit être fournie entre les parties en acier et celles en aluminium afin d’éviter une action galvanique.</w:t>
      </w:r>
    </w:p>
    <w:p w14:paraId="44D6E8F8" w14:textId="77777777" w:rsidR="006C4F89" w:rsidRDefault="00000000">
      <w:pPr>
        <w:pStyle w:val="Heading3"/>
      </w:pPr>
      <w:r>
        <w:t>Emballage, expédition, manutention et déchargement :</w:t>
      </w:r>
    </w:p>
    <w:p w14:paraId="03B45108" w14:textId="77777777" w:rsidR="006C4F89" w:rsidRDefault="00000000">
      <w:pPr>
        <w:pStyle w:val="Heading4"/>
      </w:pPr>
      <w:r>
        <w:t>livrez les matériaux dans les contenants d’origine du fabricant, non ouverts, non endommagés, avec les étiquettes d’identification intactes.</w:t>
      </w:r>
    </w:p>
    <w:p w14:paraId="379558B4" w14:textId="77777777" w:rsidR="006C4F89" w:rsidRDefault="00000000">
      <w:pPr>
        <w:pStyle w:val="Heading3"/>
      </w:pPr>
      <w:r>
        <w:lastRenderedPageBreak/>
        <w:t>Entreposage et protection :</w:t>
      </w:r>
    </w:p>
    <w:p w14:paraId="7778BF17" w14:textId="77777777" w:rsidR="006C4F89" w:rsidRDefault="00000000">
      <w:pPr>
        <w:pStyle w:val="Heading4"/>
      </w:pPr>
      <w:r>
        <w:t>entreposez les matériaux pour qu’ils soient protégés contre les intempéries.</w:t>
      </w:r>
    </w:p>
    <w:p w14:paraId="6E47BD0E" w14:textId="77777777" w:rsidR="006C4F89" w:rsidRDefault="00000000">
      <w:pPr>
        <w:pStyle w:val="Heading4"/>
      </w:pPr>
      <w:r>
        <w:t>Manipulez les matériaux et composants de manière à éviter tout dommage.</w:t>
      </w:r>
    </w:p>
    <w:p w14:paraId="512CAAE9" w14:textId="77777777" w:rsidR="006C4F89" w:rsidRDefault="00000000">
      <w:pPr>
        <w:pStyle w:val="Heading4"/>
      </w:pPr>
      <w:r>
        <w:t>Protégez les matériaux contre tout dommage occasionné par les éléments, les activités de construction et d’autres risques avant, pendant et après l’installation.</w:t>
      </w:r>
    </w:p>
    <w:p w14:paraId="39A58AFB" w14:textId="77777777" w:rsidR="006C4F89" w:rsidRDefault="00000000">
      <w:pPr>
        <w:pStyle w:val="Heading2"/>
      </w:pPr>
      <w:bookmarkStart w:id="14" w:name="UUID2d942154b6170d520544c6ee3b44ea46"/>
      <w:r>
        <w:t>Vitrage</w:t>
      </w:r>
      <w:bookmarkEnd w:id="14"/>
    </w:p>
    <w:p w14:paraId="1ED18CF6" w14:textId="77777777" w:rsidR="006C4F89" w:rsidRDefault="00000000">
      <w:pPr>
        <w:pStyle w:val="Heading3"/>
      </w:pPr>
      <w:r>
        <w:t>Tel que spécifié dans la section sur les vitrages de la Division 08.</w:t>
      </w:r>
    </w:p>
    <w:p w14:paraId="681981AC" w14:textId="77777777" w:rsidR="006C4F89" w:rsidRDefault="00000000">
      <w:pPr>
        <w:pStyle w:val="Heading3"/>
      </w:pPr>
      <w:r>
        <w:t>Système de vitrage :</w:t>
      </w:r>
    </w:p>
    <w:p w14:paraId="35908830" w14:textId="77777777" w:rsidR="006C4F89" w:rsidRDefault="00000000">
      <w:pPr>
        <w:pStyle w:val="Heading4"/>
      </w:pPr>
      <w:r>
        <w:t>Le vitrage doit être de type humide/sec conformément aux normes du fabricant.</w:t>
      </w:r>
    </w:p>
    <w:p w14:paraId="04C57813" w14:textId="77777777" w:rsidR="006C4F89" w:rsidRDefault="00000000">
      <w:pPr>
        <w:pStyle w:val="Heading4"/>
      </w:pPr>
      <w:r>
        <w:t>Le vitrage extérieur doit être constitué d’un mastic d’étanchéité à base de silicone.</w:t>
      </w:r>
    </w:p>
    <w:p w14:paraId="269C3431" w14:textId="77777777" w:rsidR="006C4F89" w:rsidRDefault="00000000">
      <w:pPr>
        <w:pStyle w:val="Heading4"/>
      </w:pPr>
      <w:r>
        <w:t>Le vitrage intérieur doit être constitué de parcloses encliquetables avec un joint intérieur conforme à la norme AAMA 702 ou ASTM C 864.</w:t>
      </w:r>
    </w:p>
    <w:p w14:paraId="518AF39F" w14:textId="77777777" w:rsidR="006C4F89" w:rsidRDefault="00000000">
      <w:pPr>
        <w:pStyle w:val="Heading3"/>
      </w:pPr>
      <w:r>
        <w:t>Verre :</w:t>
      </w:r>
    </w:p>
    <w:p w14:paraId="5AB100F6" w14:textId="77777777" w:rsidR="006C4F89" w:rsidRDefault="00000000">
      <w:pPr>
        <w:pStyle w:val="Heading4"/>
      </w:pPr>
      <w:r>
        <w:t>Remplissage stratifié de 9/16 po (14,3 mm) avec intercalation en PVB de 0,090 po (3 mm)</w:t>
      </w:r>
    </w:p>
    <w:p w14:paraId="537ED447" w14:textId="77777777" w:rsidR="006C4F89" w:rsidRDefault="00000000">
      <w:pPr>
        <w:pStyle w:val="Heading5"/>
      </w:pPr>
      <w:r>
        <w:t>Vitrage extérieur.</w:t>
      </w:r>
    </w:p>
    <w:p w14:paraId="43A28BBF" w14:textId="77777777" w:rsidR="006C4F89" w:rsidRDefault="00000000">
      <w:pPr>
        <w:pStyle w:val="Heading6"/>
      </w:pPr>
      <w:r>
        <w:t>Épaisseur 1/8" (3,2 mm).</w:t>
      </w:r>
    </w:p>
    <w:p w14:paraId="4DD80410" w14:textId="77777777" w:rsidR="006C4F89" w:rsidRDefault="00000000">
      <w:pPr>
        <w:pStyle w:val="Heading6"/>
      </w:pPr>
      <w:r>
        <w:t>Teinte : claire.</w:t>
      </w:r>
    </w:p>
    <w:p w14:paraId="7320C64E" w14:textId="77777777" w:rsidR="006C4F89" w:rsidRDefault="00000000">
      <w:pPr>
        <w:pStyle w:val="Heading6"/>
      </w:pPr>
      <w:r>
        <w:t>Type : trempé.</w:t>
      </w:r>
    </w:p>
    <w:p w14:paraId="4B649F23" w14:textId="77777777" w:rsidR="006C4F89" w:rsidRDefault="00000000">
      <w:pPr>
        <w:pStyle w:val="Heading6"/>
      </w:pPr>
      <w:r>
        <w:t>Revêtement : revêtement souple [revêtement dur] à faible émissivité sur la surface no 2.</w:t>
      </w:r>
    </w:p>
    <w:p w14:paraId="6E39E4D8" w14:textId="77777777" w:rsidR="006C4F89" w:rsidRDefault="00000000">
      <w:pPr>
        <w:pStyle w:val="Heading5"/>
      </w:pPr>
      <w:r>
        <w:t>Vitrage intérieur.</w:t>
      </w:r>
    </w:p>
    <w:p w14:paraId="3E0D1839" w14:textId="77777777" w:rsidR="006C4F89" w:rsidRDefault="00000000">
      <w:pPr>
        <w:pStyle w:val="Heading6"/>
      </w:pPr>
      <w:r>
        <w:t>Épaisseur 1/8" (3,2 mm).</w:t>
      </w:r>
    </w:p>
    <w:p w14:paraId="17670FF6" w14:textId="77777777" w:rsidR="006C4F89" w:rsidRDefault="00000000">
      <w:pPr>
        <w:pStyle w:val="Heading6"/>
      </w:pPr>
      <w:r>
        <w:t>Teinte : clair [motif no 62 obscur].</w:t>
      </w:r>
    </w:p>
    <w:p w14:paraId="67DC0E41" w14:textId="77777777" w:rsidR="006C4F89" w:rsidRDefault="00000000">
      <w:pPr>
        <w:pStyle w:val="Heading6"/>
      </w:pPr>
      <w:r>
        <w:t>Type : trempé.</w:t>
      </w:r>
    </w:p>
    <w:p w14:paraId="001BD52B" w14:textId="77777777" w:rsidR="006C4F89" w:rsidRDefault="00000000">
      <w:pPr>
        <w:pStyle w:val="Heading6"/>
      </w:pPr>
      <w:r>
        <w:t>Revêtement : revêtement souple à faible émissivité sur la surface no 3 [revêtement dur à faible émissivité sur la surface no 3 ;] [revêtement dur à faible émissivité sur la surface no 4].</w:t>
      </w:r>
    </w:p>
    <w:p w14:paraId="46CD8845" w14:textId="77777777" w:rsidR="006C4F89" w:rsidRDefault="00000000">
      <w:pPr>
        <w:pStyle w:val="Heading3"/>
      </w:pPr>
      <w:r>
        <w:t>Joints de vitrage :</w:t>
      </w:r>
    </w:p>
    <w:p w14:paraId="55F19B01" w14:textId="77777777" w:rsidR="006C4F89" w:rsidRDefault="00000000">
      <w:pPr>
        <w:pStyle w:val="Heading4"/>
      </w:pPr>
      <w:proofErr w:type="gramStart"/>
      <w:r>
        <w:t>types</w:t>
      </w:r>
      <w:proofErr w:type="gramEnd"/>
      <w:r>
        <w:t xml:space="preserve"> de compression standard du fabricant</w:t>
      </w:r>
    </w:p>
    <w:p w14:paraId="30D458B8" w14:textId="77777777" w:rsidR="006C4F89" w:rsidRDefault="00000000">
      <w:pPr>
        <w:pStyle w:val="Heading4"/>
      </w:pPr>
      <w:r>
        <w:t>Caoutchouc EPDM extrudé remplaçable</w:t>
      </w:r>
    </w:p>
    <w:p w14:paraId="5D5C5F23" w14:textId="77777777" w:rsidR="006C4F89" w:rsidRDefault="00000000">
      <w:pPr>
        <w:pStyle w:val="Heading3"/>
      </w:pPr>
      <w:r>
        <w:t>Entretoises et blocs de réglage :</w:t>
      </w:r>
    </w:p>
    <w:p w14:paraId="3BBAA8D1" w14:textId="77777777" w:rsidR="006C4F89" w:rsidRDefault="00000000">
      <w:pPr>
        <w:pStyle w:val="Heading4"/>
      </w:pPr>
      <w:r>
        <w:t>de type élastomère standard du fabricant</w:t>
      </w:r>
    </w:p>
    <w:p w14:paraId="02EB315F" w14:textId="77777777" w:rsidR="006C4F89" w:rsidRDefault="00000000">
      <w:pPr>
        <w:pStyle w:val="Heading2"/>
      </w:pPr>
      <w:bookmarkStart w:id="15" w:name="UUID26ec18446d7c09d5c0cce7423fd91341"/>
      <w:r>
        <w:t>Quincaillerie</w:t>
      </w:r>
      <w:bookmarkEnd w:id="15"/>
    </w:p>
    <w:p w14:paraId="13D1BC04" w14:textId="77777777" w:rsidR="006C4F89" w:rsidRDefault="00000000">
      <w:pPr>
        <w:pStyle w:val="Heading3"/>
      </w:pPr>
      <w:r>
        <w:t>Quincaillerie générale requise :</w:t>
      </w:r>
    </w:p>
    <w:p w14:paraId="7026A943" w14:textId="77777777" w:rsidR="006C4F89" w:rsidRDefault="00000000">
      <w:pPr>
        <w:pStyle w:val="Heading4"/>
      </w:pPr>
      <w:r>
        <w:t>Fournir la quincaillerie standard du fabricant.</w:t>
      </w:r>
    </w:p>
    <w:p w14:paraId="16386EF2" w14:textId="77777777" w:rsidR="006C4F89" w:rsidRDefault="00000000">
      <w:pPr>
        <w:pStyle w:val="Heading4"/>
      </w:pPr>
      <w:r>
        <w:t>Fournir la quincaillerie standard du fabricant faite d'aluminium, d'acier inoxydable ou d'un autre matériau résistant à la corrosion et compatible avec l'aluminium.</w:t>
      </w:r>
    </w:p>
    <w:p w14:paraId="0E04FA48" w14:textId="77777777" w:rsidR="006C4F89" w:rsidRDefault="00000000">
      <w:pPr>
        <w:pStyle w:val="Heading4"/>
      </w:pPr>
      <w:r>
        <w:lastRenderedPageBreak/>
        <w:t>Fournir la quincaillerie standard du fabricant faite d'aluminium, conçue pour fonctionner efficacement, assurer une fermeture étanche et verrouiller de façon sécuritaire les portes d’entrée avec cadres en aluminium.</w:t>
      </w:r>
    </w:p>
    <w:p w14:paraId="700250C1" w14:textId="77777777" w:rsidR="006C4F89" w:rsidRDefault="00000000">
      <w:pPr>
        <w:pStyle w:val="Heading3"/>
      </w:pPr>
      <w:r>
        <w:t>Quincaillerie standard:</w:t>
      </w:r>
    </w:p>
    <w:p w14:paraId="23E0E996" w14:textId="77777777" w:rsidR="006C4F89" w:rsidRDefault="00000000">
      <w:pPr>
        <w:pStyle w:val="Heading4"/>
      </w:pPr>
      <w:r>
        <w:t>Fournir les éléments de quincaillerie extra-robustes indiqués, selon les dimensions, la quantité et le type recommandés par le fabricant pour les entrées spécifiées.</w:t>
      </w:r>
    </w:p>
    <w:p w14:paraId="066DE182" w14:textId="77777777" w:rsidR="006C4F89" w:rsidRDefault="00000000">
      <w:pPr>
        <w:pStyle w:val="Heading4"/>
      </w:pPr>
      <w:r>
        <w:t>Ensemble poignée et serrure [laiton] noir, conception de serrure à mortaise avec poignée de tirage intérieure et loquet de pouce, et poignée de tirage extérieure avec cylindre à clé.</w:t>
      </w:r>
    </w:p>
    <w:p w14:paraId="4070ECAD" w14:textId="77777777" w:rsidR="006C4F89" w:rsidRDefault="00000000">
      <w:pPr>
        <w:pStyle w:val="Heading4"/>
      </w:pPr>
      <w:r>
        <w:t>Coupe-bise :</w:t>
      </w:r>
    </w:p>
    <w:p w14:paraId="47348862" w14:textId="77777777" w:rsidR="006C4F89" w:rsidRDefault="00000000">
      <w:pPr>
        <w:pStyle w:val="Heading5"/>
      </w:pPr>
      <w:r>
        <w:t>Les montants contigus d'une paire de portes doivent être munis d'un astragale réglable à laine peluchée avec ailette de polymère.</w:t>
      </w:r>
    </w:p>
    <w:p w14:paraId="4560E1C8" w14:textId="77777777" w:rsidR="006C4F89" w:rsidRDefault="00000000">
      <w:pPr>
        <w:pStyle w:val="Heading4"/>
      </w:pPr>
      <w:r>
        <w:t>En option : Une paire de rouleaux tandem en acier inoxydable par panneau coulissant.</w:t>
      </w:r>
    </w:p>
    <w:p w14:paraId="30C288C1" w14:textId="77777777" w:rsidR="006C4F89" w:rsidRDefault="00000000">
      <w:pPr>
        <w:pStyle w:val="Heading4"/>
      </w:pPr>
      <w:r>
        <w:t>Couvercle de rail en acier inoxydable.</w:t>
      </w:r>
    </w:p>
    <w:p w14:paraId="32051873" w14:textId="77777777" w:rsidR="006C4F89" w:rsidRDefault="00000000">
      <w:pPr>
        <w:pStyle w:val="Heading4"/>
      </w:pPr>
      <w:r>
        <w:t>Serrure à crochet : Serrure à crochet 1 point.</w:t>
      </w:r>
    </w:p>
    <w:p w14:paraId="0887C06F" w14:textId="77777777" w:rsidR="006C4F89" w:rsidRDefault="00000000">
      <w:pPr>
        <w:pStyle w:val="Heading4"/>
      </w:pPr>
      <w:r>
        <w:t>Poignée extérieure : Traction au doigt.</w:t>
      </w:r>
    </w:p>
    <w:p w14:paraId="5AEE0ED5" w14:textId="77777777" w:rsidR="006C4F89" w:rsidRDefault="00000000">
      <w:pPr>
        <w:pStyle w:val="Heading4"/>
      </w:pPr>
      <w:r>
        <w:t>Poignée intérieure : [poignée en "D"] ou [poignée à doigt extrudé].</w:t>
      </w:r>
    </w:p>
    <w:p w14:paraId="79BBD72B" w14:textId="77777777" w:rsidR="006C4F89" w:rsidRDefault="00000000">
      <w:pPr>
        <w:pStyle w:val="Heading2"/>
      </w:pPr>
      <w:bookmarkStart w:id="16" w:name="UUID8236b8cf681e5e295edc808a6c59adfc"/>
      <w:r>
        <w:t>Moustiquaires</w:t>
      </w:r>
      <w:bookmarkEnd w:id="16"/>
    </w:p>
    <w:p w14:paraId="363A8C00" w14:textId="77777777" w:rsidR="006C4F89" w:rsidRDefault="00000000">
      <w:pPr>
        <w:pStyle w:val="Heading3"/>
      </w:pPr>
      <w:r>
        <w:t>Moustiquaires standards :</w:t>
      </w:r>
    </w:p>
    <w:p w14:paraId="7F19ADBE" w14:textId="77777777" w:rsidR="006C4F89" w:rsidRDefault="00000000">
      <w:pPr>
        <w:pStyle w:val="Heading4"/>
      </w:pPr>
      <w:r>
        <w:t>Cadre tubulaire en aluminium extrudé de 3/4" (19.1) x 2" (50.8) x 0.125" (3.2) fini pour s’harmoniser avec les portes coulissantes à cadre en aluminium.</w:t>
      </w:r>
    </w:p>
    <w:p w14:paraId="172B58BF" w14:textId="77777777" w:rsidR="006C4F89" w:rsidRDefault="00000000">
      <w:pPr>
        <w:pStyle w:val="Heading4"/>
      </w:pPr>
      <w:r>
        <w:t>Moitié; maintenu dans des rails de tête et de seuil extérieurs intégrés contenant des perles de rail surélevées.</w:t>
      </w:r>
    </w:p>
    <w:p w14:paraId="74F861A3" w14:textId="77777777" w:rsidR="006C4F89" w:rsidRDefault="00000000">
      <w:pPr>
        <w:pStyle w:val="Heading4"/>
      </w:pPr>
      <w:r>
        <w:t>Deux paires de roues réglables à ressort en acier plaqué [acier inoxydable].</w:t>
      </w:r>
    </w:p>
    <w:p w14:paraId="77C6AAA4" w14:textId="77777777" w:rsidR="006C4F89" w:rsidRDefault="00000000">
      <w:pPr>
        <w:pStyle w:val="Heading4"/>
      </w:pPr>
      <w:r>
        <w:t>Coins : biseautés, goussets renforcés et sertis.</w:t>
      </w:r>
    </w:p>
    <w:p w14:paraId="1B8D3C4F" w14:textId="77777777" w:rsidR="006C4F89" w:rsidRDefault="00000000">
      <w:pPr>
        <w:pStyle w:val="Heading4"/>
      </w:pPr>
      <w:r>
        <w:t>Poignées de tirage et loquet intérieur et extérieur.</w:t>
      </w:r>
    </w:p>
    <w:p w14:paraId="144F5760" w14:textId="77777777" w:rsidR="006C4F89" w:rsidRDefault="00000000">
      <w:pPr>
        <w:pStyle w:val="Heading4"/>
      </w:pPr>
      <w:r>
        <w:t>Treillis en fibre de verre foncé [aluminium] 18 x 16 fixé avec une cannelure en PVC.</w:t>
      </w:r>
    </w:p>
    <w:p w14:paraId="42D7CBF3" w14:textId="77777777" w:rsidR="006C4F89" w:rsidRDefault="00000000">
      <w:pPr>
        <w:pStyle w:val="Heading3"/>
      </w:pPr>
      <w:r>
        <w:t>Cribles à usage intensif pour les configurations XO ou OX uniquement :</w:t>
      </w:r>
    </w:p>
    <w:p w14:paraId="6BB80D74" w14:textId="77777777" w:rsidR="006C4F89" w:rsidRDefault="00000000">
      <w:pPr>
        <w:pStyle w:val="Heading4"/>
      </w:pPr>
      <w:r>
        <w:t>Moitié; maintenu dans des rails de tête et de seuil extérieurs intégrés contenant des perles de rail surélevées.</w:t>
      </w:r>
    </w:p>
    <w:p w14:paraId="0EE915BA" w14:textId="77777777" w:rsidR="006C4F89" w:rsidRDefault="00000000">
      <w:pPr>
        <w:pStyle w:val="Heading4"/>
      </w:pPr>
      <w:r>
        <w:t>Deux paires de roues réglables à ressort en acier plaqué [acier inoxydable].</w:t>
      </w:r>
    </w:p>
    <w:p w14:paraId="1EF33A58" w14:textId="77777777" w:rsidR="006C4F89" w:rsidRDefault="00000000">
      <w:pPr>
        <w:pStyle w:val="Heading4"/>
      </w:pPr>
      <w:r>
        <w:t>Cadre en aluminium tubulaire extrudé de 1-1/4" (31.8) x 2" (50.8) x 0.125" (3.2) fini pour s’agencer aux portes coulissantes à cadre en aluminium.</w:t>
      </w:r>
    </w:p>
    <w:p w14:paraId="7411F72A" w14:textId="77777777" w:rsidR="006C4F89" w:rsidRDefault="00000000">
      <w:pPr>
        <w:pStyle w:val="Heading4"/>
      </w:pPr>
      <w:r>
        <w:t>Coins : biseautés, goussets renforcés et sertis.</w:t>
      </w:r>
    </w:p>
    <w:p w14:paraId="7044051C" w14:textId="77777777" w:rsidR="006C4F89" w:rsidRDefault="00000000">
      <w:pPr>
        <w:pStyle w:val="Heading4"/>
      </w:pPr>
      <w:r>
        <w:t>Poignées de tirage et loquet intérieur et extérieur.</w:t>
      </w:r>
    </w:p>
    <w:p w14:paraId="7C84F0F0" w14:textId="77777777" w:rsidR="006C4F89" w:rsidRDefault="00000000">
      <w:pPr>
        <w:pStyle w:val="Heading4"/>
      </w:pPr>
      <w:r>
        <w:t>Treillis en fibre de verre foncé [aluminium] 18 x 16 fixé avec une cannelure en PVC.</w:t>
      </w:r>
    </w:p>
    <w:p w14:paraId="131C2B70" w14:textId="77777777" w:rsidR="006C4F89" w:rsidRDefault="00000000">
      <w:pPr>
        <w:pStyle w:val="Heading2"/>
      </w:pPr>
      <w:bookmarkStart w:id="17" w:name="UUIDcaa015f8e5254ed5ad7df9f990b4c8c6"/>
      <w:r>
        <w:t>Production</w:t>
      </w:r>
      <w:bookmarkEnd w:id="17"/>
    </w:p>
    <w:p w14:paraId="3ABB3218" w14:textId="77777777" w:rsidR="006C4F89" w:rsidRDefault="00000000">
      <w:pPr>
        <w:pStyle w:val="Heading3"/>
      </w:pPr>
      <w:r>
        <w:t>Fabriquer des portes d’entrée avec cadres en aluminium des tailles indiquées.</w:t>
      </w:r>
    </w:p>
    <w:p w14:paraId="3A7D845B" w14:textId="77777777" w:rsidR="006C4F89" w:rsidRDefault="00000000">
      <w:pPr>
        <w:pStyle w:val="Heading3"/>
      </w:pPr>
      <w:r>
        <w:t>Inclure un système complet permettant d'assembler les composants et d'ancrer les portes.</w:t>
      </w:r>
    </w:p>
    <w:p w14:paraId="7C4B7564" w14:textId="77777777" w:rsidR="006C4F89" w:rsidRDefault="00000000">
      <w:pPr>
        <w:pStyle w:val="Heading3"/>
      </w:pPr>
      <w:r>
        <w:lastRenderedPageBreak/>
        <w:t>Exigences de fabrication :</w:t>
      </w:r>
    </w:p>
    <w:p w14:paraId="75E37177" w14:textId="77777777" w:rsidR="006C4F89" w:rsidRDefault="00000000">
      <w:pPr>
        <w:pStyle w:val="Heading4"/>
      </w:pPr>
      <w:r>
        <w:t>Fabricate thermal barrier entrance doors with aluminum frames that can be reglazed without dismantling the perimeter frame.</w:t>
      </w:r>
    </w:p>
    <w:p w14:paraId="3184D10D" w14:textId="77777777" w:rsidR="006C4F89" w:rsidRDefault="00000000">
      <w:pPr>
        <w:pStyle w:val="Heading4"/>
      </w:pPr>
      <w:r>
        <w:t>L'assemblage des coins des portes :</w:t>
      </w:r>
    </w:p>
    <w:p w14:paraId="4F54AC13" w14:textId="77777777" w:rsidR="006C4F89" w:rsidRDefault="00000000">
      <w:pPr>
        <w:pStyle w:val="Heading5"/>
      </w:pPr>
      <w:r>
        <w:t>Fixation mécanique</w:t>
      </w:r>
    </w:p>
    <w:p w14:paraId="7E5A3242" w14:textId="77777777" w:rsidR="006C4F89" w:rsidRDefault="00000000">
      <w:pPr>
        <w:pStyle w:val="Heading5"/>
      </w:pPr>
      <w:r>
        <w:t>Soudure profonde à points SIGMA</w:t>
      </w:r>
    </w:p>
    <w:p w14:paraId="65471A9D" w14:textId="77777777" w:rsidR="006C4F89" w:rsidRDefault="00000000">
      <w:pPr>
        <w:pStyle w:val="Heading5"/>
      </w:pPr>
      <w:r>
        <w:t>Contrôle de l’eau : Le seuil de cadre est doté de fentes d’évacuation séparées et décalées pour chaque rail afin de permettre à l’eau de s’écouler par gravité et de résister à l’eau poussée par le vent.</w:t>
      </w:r>
    </w:p>
    <w:p w14:paraId="73D4F6FD" w14:textId="77777777" w:rsidR="006C4F89" w:rsidRDefault="00000000">
      <w:pPr>
        <w:pStyle w:val="Heading5"/>
      </w:pPr>
      <w:r>
        <w:t>Panneaux : Montants de panneaux verticaux couverts et fixés aux rails de panneaux horizontaux avec un joint de type télescope fixé avec une vis en acier inoxydable par couvercle de panneau; coins scellés par le fabricant de la porte avec un scellant conforme à la norme AAMA 800-07.</w:t>
      </w:r>
    </w:p>
    <w:p w14:paraId="4C142EB6" w14:textId="77777777" w:rsidR="006C4F89" w:rsidRDefault="00000000">
      <w:pPr>
        <w:pStyle w:val="Heading5"/>
      </w:pPr>
      <w:r>
        <w:t>Conception du panneau : Verrouillage mécanique des montants de réunion avec deux contacts; panneau fixe fixé par des ancrages intérieurs dissimulés et scellé au cadre; panneau fixe amovible à l’extérieur; panneau de commande amovible à l’intérieur; trous d’évacuation pour le drainage; renfort tubulaire en aluminium extrudé de 2-1/2" (63,5) x 2-1/2" (63,5) x 0,125" (3,2) exposé à l’intérieur peut être nécessaire lorsque les panneaux mesurent plus de 84" (2 133,6).</w:t>
      </w:r>
    </w:p>
    <w:p w14:paraId="3D50DE0D" w14:textId="77777777" w:rsidR="006C4F89" w:rsidRDefault="00000000">
      <w:pPr>
        <w:pStyle w:val="Heading5"/>
      </w:pPr>
      <w:proofErr w:type="gramStart"/>
      <w:r>
        <w:t>Petits</w:t>
      </w:r>
      <w:proofErr w:type="gramEnd"/>
      <w:r>
        <w:t xml:space="preserve"> bois :</w:t>
      </w:r>
    </w:p>
    <w:p w14:paraId="62635BB5" w14:textId="77777777" w:rsidR="006C4F89" w:rsidRDefault="00000000">
      <w:pPr>
        <w:pStyle w:val="Heading6"/>
      </w:pPr>
      <w:r>
        <w:t>Matériau : Aluminium extrudé ou aluminium laminé; avec des surfaces exposées finies pour correspondre à la couleur de la porte coulissante; attaches dissimulées; conçu pour une expansion et une contraction illimitées.</w:t>
      </w:r>
    </w:p>
    <w:p w14:paraId="18C2176E" w14:textId="77777777" w:rsidR="006C4F89" w:rsidRDefault="00000000">
      <w:pPr>
        <w:pStyle w:val="Heading6"/>
      </w:pPr>
      <w:r>
        <w:t>Conception : Le profil de la section transversale du petit bois et le matériau sont choisis selon les normes du fabricant.</w:t>
      </w:r>
    </w:p>
    <w:p w14:paraId="6909A748" w14:textId="77777777" w:rsidR="006C4F89" w:rsidRDefault="00000000">
      <w:pPr>
        <w:pStyle w:val="Heading6"/>
      </w:pPr>
      <w:r>
        <w:t>Motifs : Modèles de grille à désigner par l’architecte.</w:t>
      </w:r>
    </w:p>
    <w:p w14:paraId="32636A92" w14:textId="77777777" w:rsidR="006C4F89" w:rsidRDefault="00000000">
      <w:pPr>
        <w:pStyle w:val="Heading6"/>
      </w:pPr>
      <w:r>
        <w:t>Site : Extérieur</w:t>
      </w:r>
    </w:p>
    <w:p w14:paraId="2AFC2EB8" w14:textId="77777777" w:rsidR="006C4F89" w:rsidRDefault="00000000">
      <w:pPr>
        <w:pStyle w:val="Heading7"/>
      </w:pPr>
      <w:r>
        <w:t>Extérieur.</w:t>
      </w:r>
    </w:p>
    <w:p w14:paraId="27990DDB" w14:textId="77777777" w:rsidR="006C4F89" w:rsidRDefault="00000000">
      <w:pPr>
        <w:pStyle w:val="Heading7"/>
      </w:pPr>
      <w:r>
        <w:t>Interne : Encapsulé entre les deux vitres du vitrage isolant pour les protéger des dommages et de l’encrassement.</w:t>
      </w:r>
    </w:p>
    <w:p w14:paraId="35B54933" w14:textId="77777777" w:rsidR="006C4F89" w:rsidRDefault="00000000">
      <w:pPr>
        <w:pStyle w:val="Heading5"/>
      </w:pPr>
      <w:r>
        <w:t>Accessoires d’installation :</w:t>
      </w:r>
    </w:p>
    <w:p w14:paraId="06C5FDAD" w14:textId="77777777" w:rsidR="006C4F89" w:rsidRDefault="00000000">
      <w:pPr>
        <w:pStyle w:val="Heading6"/>
      </w:pPr>
      <w:r>
        <w:t>Matériau :</w:t>
      </w:r>
    </w:p>
    <w:p w14:paraId="74A188A5" w14:textId="77777777" w:rsidR="006C4F89" w:rsidRDefault="00000000">
      <w:pPr>
        <w:pStyle w:val="Heading7"/>
      </w:pPr>
      <w:r>
        <w:t>Aluminium extrudé, paroi nominale de 0,062" (1,6 mm), avec surfaces exposées finies pour correspondre à la couleur de la porte coulissante et aux performances de finition.</w:t>
      </w:r>
    </w:p>
    <w:p w14:paraId="740427FC" w14:textId="77777777" w:rsidR="006C4F89" w:rsidRDefault="00000000">
      <w:pPr>
        <w:pStyle w:val="Heading7"/>
      </w:pPr>
      <w:r>
        <w:t>Fixations dissimulées.</w:t>
      </w:r>
    </w:p>
    <w:p w14:paraId="5E7EED19" w14:textId="77777777" w:rsidR="006C4F89" w:rsidRDefault="00000000">
      <w:pPr>
        <w:pStyle w:val="Heading7"/>
      </w:pPr>
      <w:r>
        <w:t>Joints d’étanchéité requis.</w:t>
      </w:r>
    </w:p>
    <w:p w14:paraId="465AD058" w14:textId="77777777" w:rsidR="006C4F89" w:rsidRDefault="00000000">
      <w:pPr>
        <w:pStyle w:val="Heading7"/>
      </w:pPr>
      <w:r>
        <w:t>Conçus pour une expansion et une contraction sans restriction.</w:t>
      </w:r>
    </w:p>
    <w:p w14:paraId="24F787E7" w14:textId="77777777" w:rsidR="006C4F89" w:rsidRDefault="00000000">
      <w:pPr>
        <w:pStyle w:val="Heading6"/>
      </w:pPr>
      <w:r>
        <w:t>Extérieur :</w:t>
      </w:r>
    </w:p>
    <w:p w14:paraId="47256AC8" w14:textId="77777777" w:rsidR="006C4F89" w:rsidRDefault="00000000">
      <w:pPr>
        <w:pStyle w:val="Heading7"/>
      </w:pPr>
      <w:r>
        <w:t>Couverture de meneau en deux parties.</w:t>
      </w:r>
    </w:p>
    <w:p w14:paraId="017E4789" w14:textId="77777777" w:rsidR="006C4F89" w:rsidRDefault="00000000">
      <w:pPr>
        <w:pStyle w:val="Heading7"/>
      </w:pPr>
      <w:r>
        <w:t>Récepteur de tête et de jambage en deux parties avec rupture de pont thermique.</w:t>
      </w:r>
    </w:p>
    <w:p w14:paraId="648B142E" w14:textId="77777777" w:rsidR="006C4F89" w:rsidRDefault="00000000">
      <w:pPr>
        <w:pStyle w:val="Heading7"/>
      </w:pPr>
      <w:r>
        <w:t>Plaque d’ancrage de seuil.</w:t>
      </w:r>
    </w:p>
    <w:p w14:paraId="46921881" w14:textId="77777777" w:rsidR="006C4F89" w:rsidRDefault="00000000">
      <w:pPr>
        <w:pStyle w:val="Heading7"/>
      </w:pPr>
      <w:r>
        <w:lastRenderedPageBreak/>
        <w:t>Seuil avec rupture thermique et barrages d’extrémité scellés par le fabricant de la fenêtre.</w:t>
      </w:r>
    </w:p>
    <w:p w14:paraId="6DC2F277" w14:textId="77777777" w:rsidR="006C4F89" w:rsidRDefault="00000000">
      <w:pPr>
        <w:pStyle w:val="Heading7"/>
      </w:pPr>
      <w:r>
        <w:t>Couvercle de seuil.</w:t>
      </w:r>
    </w:p>
    <w:p w14:paraId="6ADCA4C2" w14:textId="77777777" w:rsidR="006C4F89" w:rsidRDefault="00000000">
      <w:pPr>
        <w:pStyle w:val="Heading7"/>
      </w:pPr>
      <w:r>
        <w:t>Expanseurs à enfiler.</w:t>
      </w:r>
    </w:p>
    <w:p w14:paraId="2DA9851D" w14:textId="77777777" w:rsidR="006C4F89" w:rsidRDefault="00000000">
      <w:pPr>
        <w:pStyle w:val="Heading6"/>
      </w:pPr>
      <w:r>
        <w:t>Intérieur :</w:t>
      </w:r>
    </w:p>
    <w:p w14:paraId="5B646CE5" w14:textId="77777777" w:rsidR="006C4F89" w:rsidRDefault="00000000">
      <w:pPr>
        <w:pStyle w:val="Heading7"/>
      </w:pPr>
      <w:r>
        <w:t>Garniture à pression en deux parties et clip de garniture.</w:t>
      </w:r>
    </w:p>
    <w:p w14:paraId="36B27258" w14:textId="77777777" w:rsidR="006C4F89" w:rsidRDefault="00000000">
      <w:pPr>
        <w:pStyle w:val="Heading7"/>
      </w:pPr>
      <w:r>
        <w:t>Couvercle de bords.</w:t>
      </w:r>
    </w:p>
    <w:p w14:paraId="76D97C0C" w14:textId="77777777" w:rsidR="006C4F89" w:rsidRDefault="00000000">
      <w:pPr>
        <w:pStyle w:val="Heading6"/>
      </w:pPr>
      <w:r>
        <w:t>Meneaux à rupture de pont thermique :</w:t>
      </w:r>
    </w:p>
    <w:p w14:paraId="1078CFA6" w14:textId="77777777" w:rsidR="006C4F89" w:rsidRDefault="00000000">
      <w:pPr>
        <w:pStyle w:val="Heading7"/>
      </w:pPr>
      <w:r>
        <w:t>Meneau latéral.</w:t>
      </w:r>
    </w:p>
    <w:p w14:paraId="05C2CD61" w14:textId="77777777" w:rsidR="006C4F89" w:rsidRDefault="00000000">
      <w:pPr>
        <w:pStyle w:val="Heading7"/>
      </w:pPr>
      <w:r>
        <w:t>Meneau en trois parties.</w:t>
      </w:r>
    </w:p>
    <w:p w14:paraId="1D4DACF3" w14:textId="77777777" w:rsidR="006C4F89" w:rsidRDefault="00000000">
      <w:pPr>
        <w:pStyle w:val="Heading3"/>
      </w:pPr>
      <w:r>
        <w:t>Garnitures d’étanchéité :</w:t>
      </w:r>
    </w:p>
    <w:p w14:paraId="47F0AE49" w14:textId="77777777" w:rsidR="006C4F89" w:rsidRDefault="00000000">
      <w:pPr>
        <w:pStyle w:val="Heading4"/>
      </w:pPr>
      <w:r>
        <w:t>Fournir un coupe-froid fixé dans les rainures extrudées des panneaux de porte ou des cadres tel qu'indiqué dans les dessins et les détails du fabricant.</w:t>
      </w:r>
    </w:p>
    <w:p w14:paraId="775AEF59" w14:textId="77777777" w:rsidR="006C4F89" w:rsidRDefault="00000000">
      <w:pPr>
        <w:pStyle w:val="Heading3"/>
      </w:pPr>
      <w:r>
        <w:t>Fabrication de vitrage en usine :</w:t>
      </w:r>
    </w:p>
    <w:p w14:paraId="769D1873" w14:textId="77777777" w:rsidR="006C4F89" w:rsidRDefault="00000000">
      <w:pPr>
        <w:pStyle w:val="Heading4"/>
      </w:pPr>
      <w:r>
        <w:t>Respectez les exigences de la section "Vitrage" de la division 08 et de la norme AAMA/WDMA/CSA 101/I.S./A440.</w:t>
      </w:r>
    </w:p>
    <w:p w14:paraId="03BFDC02" w14:textId="77777777" w:rsidR="006C4F89" w:rsidRDefault="00000000">
      <w:pPr>
        <w:pStyle w:val="Heading4"/>
      </w:pPr>
      <w:r>
        <w:t>Les portes coulissantes en verre à cadre d’aluminium doivent être vitrées en usine dans la mesure du possible pour les applications indiquées.</w:t>
      </w:r>
    </w:p>
    <w:p w14:paraId="7267DF50" w14:textId="77777777" w:rsidR="006C4F89" w:rsidRDefault="00000000">
      <w:pPr>
        <w:pStyle w:val="Heading2"/>
      </w:pPr>
      <w:bookmarkStart w:id="18" w:name="UUID32a8159dfe1bfc86246ac8fc7682f002"/>
      <w:r>
        <w:t>Finitions de l’aluminium</w:t>
      </w:r>
      <w:bookmarkEnd w:id="18"/>
    </w:p>
    <w:p w14:paraId="0A4C40A9" w14:textId="56AD5AA3" w:rsidR="006C4F89" w:rsidRDefault="00147DEF">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2A59557C" w14:textId="77777777" w:rsidR="006C4F89" w:rsidRDefault="00000000">
      <w:pPr>
        <w:pStyle w:val="Heading3"/>
      </w:pPr>
      <w:r>
        <w:t>Les désignations de finitions au préfixe AA sont conformes au système mis en place par l’Aluminum Association pour la désignation des finitions d’aluminium.</w:t>
      </w:r>
    </w:p>
    <w:p w14:paraId="40313177" w14:textId="77777777" w:rsidR="006C4F89" w:rsidRDefault="00000000">
      <w:pPr>
        <w:pStyle w:val="Heading3"/>
      </w:pPr>
      <w:r>
        <w:t>Finition d’usine :</w:t>
      </w:r>
    </w:p>
    <w:p w14:paraId="3A437DA5" w14:textId="77777777" w:rsidR="006C4F89" w:rsidRDefault="00000000">
      <w:pPr>
        <w:pStyle w:val="Heading4"/>
      </w:pPr>
      <w:r>
        <w:t>Kawneer Permanodic® AA-M10C21A44 / AA-M45C22A44, AAMA 611, Classe architecturale I Revêtement anodisé de couleur (couleur __________)</w:t>
      </w:r>
    </w:p>
    <w:p w14:paraId="4A37ED7F" w14:textId="77777777" w:rsidR="006C4F89" w:rsidRDefault="00000000">
      <w:pPr>
        <w:pStyle w:val="Heading4"/>
      </w:pPr>
      <w:r>
        <w:t>Kawneer Permanodic® AA-M10C21A41 / AA-M45C22A41, AAMA 611, Classe architecturale I Revêtement anodisé transparent (couleur n° 14 transparent) (en option)</w:t>
      </w:r>
    </w:p>
    <w:p w14:paraId="5E9EF0B6" w14:textId="77777777" w:rsidR="006C4F89" w:rsidRDefault="00000000">
      <w:pPr>
        <w:pStyle w:val="Heading4"/>
      </w:pPr>
      <w:r>
        <w:t>Kawneer Permanodic® AA-M10C21A31, AAMA 611, Classe architecturale II Revêtement anodisé transparent (couleur n° 17 transparent) (standard)</w:t>
      </w:r>
    </w:p>
    <w:p w14:paraId="12854C37" w14:textId="77777777" w:rsidR="006C4F89" w:rsidRDefault="00000000">
      <w:pPr>
        <w:pStyle w:val="Heading4"/>
      </w:pPr>
      <w:r>
        <w:t>Kawneer Permafluor™ (70 % PVDF), AAMA 2605, revêtement fluoropolymère (Couleur __________)</w:t>
      </w:r>
    </w:p>
    <w:p w14:paraId="1EC98225" w14:textId="77777777" w:rsidR="006C4F89" w:rsidRDefault="00000000">
      <w:pPr>
        <w:pStyle w:val="Heading4"/>
      </w:pPr>
      <w:r>
        <w:t>Kawneer Permadize® (50 % PVDF), AAMA 2604, revêtement fluoropolymère (Couleur __________)</w:t>
      </w:r>
    </w:p>
    <w:p w14:paraId="339286B4" w14:textId="77777777" w:rsidR="006C4F89" w:rsidRDefault="00000000">
      <w:pPr>
        <w:pStyle w:val="Heading4"/>
      </w:pPr>
      <w:r>
        <w:t>[en] Kawneer Permacoat™ AAMA 2604, Powder Coating (Color __________)</w:t>
      </w:r>
    </w:p>
    <w:p w14:paraId="17468940" w14:textId="77777777" w:rsidR="006C4F89" w:rsidRDefault="00000000">
      <w:pPr>
        <w:pStyle w:val="Heading4"/>
      </w:pPr>
      <w:r>
        <w:t>Autre : Fabricant ____________   Type ____________ (Couleur __________)</w:t>
      </w:r>
    </w:p>
    <w:p w14:paraId="080C1845" w14:textId="77777777" w:rsidR="006C4F89" w:rsidRDefault="00000000">
      <w:pPr>
        <w:pStyle w:val="Heading1"/>
      </w:pPr>
      <w:bookmarkStart w:id="19" w:name="UUID24926d7eed8833c40fbaec028c903068"/>
      <w:r>
        <w:lastRenderedPageBreak/>
        <w:t>EXÉCUTION</w:t>
      </w:r>
      <w:bookmarkEnd w:id="19"/>
    </w:p>
    <w:p w14:paraId="530BD580" w14:textId="77777777" w:rsidR="006C4F89" w:rsidRDefault="00000000">
      <w:pPr>
        <w:pStyle w:val="Heading2"/>
      </w:pPr>
      <w:bookmarkStart w:id="20" w:name="UUIDb1f97e797ff8e380ca77805f5f029ac1"/>
      <w:r>
        <w:t>Examen</w:t>
      </w:r>
      <w:bookmarkEnd w:id="20"/>
    </w:p>
    <w:p w14:paraId="080A5F74" w14:textId="77777777" w:rsidR="006C4F89" w:rsidRDefault="00000000">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10FC915A" w14:textId="77777777" w:rsidR="006C4F89" w:rsidRDefault="00000000">
      <w:pPr>
        <w:pStyle w:val="Heading4"/>
      </w:pPr>
      <w:r>
        <w:t>Vérifiez les cotes des ouvertures brutes.</w:t>
      </w:r>
    </w:p>
    <w:p w14:paraId="4460E39D" w14:textId="77777777" w:rsidR="006C4F89" w:rsidRDefault="00000000">
      <w:pPr>
        <w:pStyle w:val="Heading4"/>
      </w:pPr>
      <w:r>
        <w:t>Vérifiez le niveau de la plaque de seuil.</w:t>
      </w:r>
    </w:p>
    <w:p w14:paraId="5408E789" w14:textId="77777777" w:rsidR="006C4F89" w:rsidRDefault="00000000">
      <w:pPr>
        <w:pStyle w:val="Heading4"/>
      </w:pPr>
      <w:r>
        <w:t>Vérifier les dégagements opérationnels.</w:t>
      </w:r>
    </w:p>
    <w:p w14:paraId="74A74304" w14:textId="77777777" w:rsidR="006C4F89" w:rsidRDefault="00000000">
      <w:pPr>
        <w:pStyle w:val="Heading4"/>
      </w:pPr>
      <w:r>
        <w:t>Examinez les solins muraux, les retardateurs de vapeur, les barrières d'eau et d’intempéries, ainsi que les autres composants intégrés pour assurer une bonne gestion de l'eau.</w:t>
      </w:r>
    </w:p>
    <w:p w14:paraId="4FC2DEE6" w14:textId="77777777" w:rsidR="006C4F89" w:rsidRDefault="00000000">
      <w:pPr>
        <w:pStyle w:val="Heading4"/>
      </w:pPr>
      <w:r>
        <w:t>Surfaces de maçonnerie :</w:t>
      </w:r>
    </w:p>
    <w:p w14:paraId="01EDED82" w14:textId="77777777" w:rsidR="006C4F89" w:rsidRDefault="00000000">
      <w:pPr>
        <w:pStyle w:val="Heading5"/>
      </w:pPr>
      <w:r>
        <w:t>Les surfaces de maçonnerie doivent être visiblement sèches et exemptes d'excès de mortier, de sable et d'autres débris de construction.</w:t>
      </w:r>
    </w:p>
    <w:p w14:paraId="1FBD4070" w14:textId="77777777" w:rsidR="006C4F89" w:rsidRDefault="00000000">
      <w:pPr>
        <w:pStyle w:val="Heading4"/>
      </w:pPr>
      <w:r>
        <w:t>Murs en bois :</w:t>
      </w:r>
    </w:p>
    <w:p w14:paraId="3A5DC29C" w14:textId="77777777" w:rsidR="006C4F89" w:rsidRDefault="00000000">
      <w:pPr>
        <w:pStyle w:val="Heading5"/>
      </w:pPr>
      <w:r>
        <w:t>les murs du cadre en bois doivent être secs, propres, sains, bien cloués, exempts de vides et sans décalages au niveau des joints.</w:t>
      </w:r>
    </w:p>
    <w:p w14:paraId="39FFB4D0" w14:textId="77777777" w:rsidR="006C4F89" w:rsidRDefault="00000000">
      <w:pPr>
        <w:pStyle w:val="Heading5"/>
      </w:pPr>
      <w:r>
        <w:t>S'assurer que les têtes de clou sont enfoncées au ras des surfaces de l'ouverture et à moins de 76,2 mm (3 po) de l'ouverture.</w:t>
      </w:r>
    </w:p>
    <w:p w14:paraId="21C856BF" w14:textId="77777777" w:rsidR="006C4F89" w:rsidRDefault="00000000">
      <w:pPr>
        <w:pStyle w:val="Heading4"/>
      </w:pPr>
      <w:r>
        <w:t>Surfaces métalliques :</w:t>
      </w:r>
    </w:p>
    <w:p w14:paraId="1DB4A64B" w14:textId="77777777" w:rsidR="006C4F89" w:rsidRDefault="00000000">
      <w:pPr>
        <w:pStyle w:val="Heading5"/>
      </w:pPr>
      <w:r>
        <w:t>Les surfaces métalliques doivent être sèches et propres (exemptes de graisse, d'huile, de saleté, de rouille, de corrosion et de scories de soudage).</w:t>
      </w:r>
    </w:p>
    <w:p w14:paraId="365C5AF9" w14:textId="77777777" w:rsidR="006C4F89" w:rsidRDefault="00000000">
      <w:pPr>
        <w:pStyle w:val="Heading5"/>
      </w:pPr>
      <w:r>
        <w:t>S'assurer que les surfaces métalliques sont exemptes d'arêtes vives ou de décalages au niveau des joints.</w:t>
      </w:r>
    </w:p>
    <w:p w14:paraId="101AC020" w14:textId="77777777" w:rsidR="006C4F89" w:rsidRDefault="00000000">
      <w:pPr>
        <w:pStyle w:val="Heading3"/>
      </w:pPr>
      <w:r>
        <w:t>Ne réalisez l’installation qu’après avoir corrigé les conditions insatisfaisantes.</w:t>
      </w:r>
    </w:p>
    <w:p w14:paraId="6D4951E8" w14:textId="77777777" w:rsidR="006C4F89" w:rsidRDefault="00000000">
      <w:pPr>
        <w:pStyle w:val="Heading2"/>
      </w:pPr>
      <w:bookmarkStart w:id="21" w:name="UUID5c73e56fdd52d2a402af0b0191340e37"/>
      <w:r>
        <w:t>INSTALLATION</w:t>
      </w:r>
      <w:bookmarkEnd w:id="21"/>
    </w:p>
    <w:p w14:paraId="30D819A8" w14:textId="77777777" w:rsidR="006C4F89" w:rsidRDefault="00000000">
      <w:pPr>
        <w:pStyle w:val="Heading3"/>
      </w:pPr>
      <w:r>
        <w:t xml:space="preserve">Respecter les dessins, les dessins d'atelier et les instructions écrites du fabricant </w:t>
      </w:r>
      <w:proofErr w:type="gramStart"/>
      <w:r>
        <w:t>pour</w:t>
      </w:r>
      <w:proofErr w:type="gramEnd"/>
      <w:r>
        <w:t xml:space="preserve"> l'installation de portes d’entrée avec cadres en aluminium, de la quincaillerie, des accessoires et des autres composants.</w:t>
      </w:r>
    </w:p>
    <w:p w14:paraId="6D5D1CEB" w14:textId="77777777" w:rsidR="006C4F89" w:rsidRDefault="00000000">
      <w:pPr>
        <w:pStyle w:val="Heading3"/>
      </w:pPr>
      <w:r>
        <w:t>Installer des portes d’entrée à cadre en aluminium de manière à ce que les portes :</w:t>
      </w:r>
    </w:p>
    <w:p w14:paraId="282B49E0" w14:textId="77777777" w:rsidR="006C4F89" w:rsidRDefault="00000000">
      <w:pPr>
        <w:pStyle w:val="Heading4"/>
      </w:pPr>
      <w:r>
        <w:t>Sont de niveau, d’aplomb, à angle droit et parfaitement alignés</w:t>
      </w:r>
    </w:p>
    <w:p w14:paraId="1FBDDC6F" w14:textId="77777777" w:rsidR="006C4F89" w:rsidRDefault="00000000">
      <w:pPr>
        <w:pStyle w:val="Heading4"/>
      </w:pPr>
      <w:r>
        <w:t>Sont sans distorsion et n’empêchent pas le mouvement thermique</w:t>
      </w:r>
    </w:p>
    <w:p w14:paraId="51BE61CB" w14:textId="77777777" w:rsidR="006C4F89" w:rsidRDefault="00000000">
      <w:pPr>
        <w:pStyle w:val="Heading4"/>
      </w:pPr>
      <w:r>
        <w:t>Sont ancrés solidement en place au support structural</w:t>
      </w:r>
    </w:p>
    <w:p w14:paraId="0FBA8FED" w14:textId="77777777" w:rsidR="006C4F89" w:rsidRDefault="00000000">
      <w:pPr>
        <w:pStyle w:val="Heading4"/>
      </w:pPr>
      <w:r>
        <w:t>Sont en bonne relation par rapport au solin mural et aux autres constructions adjacentes</w:t>
      </w:r>
    </w:p>
    <w:p w14:paraId="03302F26" w14:textId="77777777" w:rsidR="006C4F89" w:rsidRDefault="00000000">
      <w:pPr>
        <w:pStyle w:val="Heading3"/>
      </w:pPr>
      <w:r>
        <w:t>Séparez l’aluminium et les autres surfaces susceptibles de se corroder des sources de corrosion ou d’action électrolytique aux points de contact avec d’autres matériaux.</w:t>
      </w:r>
    </w:p>
    <w:p w14:paraId="6A8D732F" w14:textId="77777777" w:rsidR="006C4F89" w:rsidRDefault="00000000">
      <w:pPr>
        <w:pStyle w:val="Heading1"/>
      </w:pPr>
      <w:bookmarkStart w:id="22" w:name="UUID257bdc1d98ebbc77d90a876181943333"/>
      <w:r>
        <w:t>Contrôle qualité sur le terrain</w:t>
      </w:r>
      <w:bookmarkEnd w:id="22"/>
    </w:p>
    <w:p w14:paraId="4F88BCA0" w14:textId="77777777" w:rsidR="006C4F89" w:rsidRDefault="00000000">
      <w:pPr>
        <w:pStyle w:val="Heading3"/>
      </w:pPr>
      <w:r>
        <w:t>Essais sur le terrain :</w:t>
      </w:r>
    </w:p>
    <w:p w14:paraId="4BB91BD8" w14:textId="77777777" w:rsidR="006C4F89" w:rsidRDefault="00000000">
      <w:pPr>
        <w:pStyle w:val="Heading4"/>
      </w:pPr>
      <w:r>
        <w:lastRenderedPageBreak/>
        <w:t>L’architecte choisira les portes de terrasse à cadre en aluminium qui feront l’objet d’un essai dès qu’une partie représentative du projet aura été installée, vitrée, calfeutrée sur le périmètre et durcie.</w:t>
      </w:r>
    </w:p>
    <w:p w14:paraId="176DFF85" w14:textId="77777777" w:rsidR="006C4F89" w:rsidRDefault="00000000">
      <w:pPr>
        <w:pStyle w:val="Heading4"/>
      </w:pPr>
      <w:r>
        <w:t>Conduisez des essais d’infiltration d’air et de pénétration d’eau en présence du représentant du fabricant.</w:t>
      </w:r>
    </w:p>
    <w:p w14:paraId="71F040D1" w14:textId="77777777" w:rsidR="006C4F89" w:rsidRDefault="00000000">
      <w:pPr>
        <w:pStyle w:val="Heading4"/>
      </w:pPr>
      <w:r>
        <w:t>Les essais ne répondant pas aux exigences de performance spécifiées et les unités présentant des défaillances doivent être corrigés dans le cadre du montant défini dans le contrat.</w:t>
      </w:r>
    </w:p>
    <w:p w14:paraId="28F39846" w14:textId="77777777" w:rsidR="006C4F89" w:rsidRDefault="00000000">
      <w:pPr>
        <w:pStyle w:val="Heading4"/>
      </w:pPr>
      <w:r>
        <w:t>Les essais doivent être réalisés selon la norme AAMA 502 par un laboratoire d’essai indépendant et qualifié. Reportez-vous à la section Essais pour le paiement des essais et les exigences relatives aux essais.</w:t>
      </w:r>
    </w:p>
    <w:p w14:paraId="24258322" w14:textId="77777777" w:rsidR="006C4F89" w:rsidRDefault="00000000">
      <w:pPr>
        <w:pStyle w:val="Heading4"/>
      </w:pPr>
      <w:r>
        <w:t>Essais sur les infiltrations d’air :</w:t>
      </w:r>
    </w:p>
    <w:p w14:paraId="4E2470B0" w14:textId="77777777" w:rsidR="006C4F89" w:rsidRDefault="00000000">
      <w:pPr>
        <w:pStyle w:val="Heading5"/>
      </w:pPr>
      <w:r>
        <w:t>faire des essais conformément à ASTM E 783.</w:t>
      </w:r>
    </w:p>
    <w:p w14:paraId="6703F8C3" w14:textId="77777777" w:rsidR="006C4F89" w:rsidRDefault="00000000">
      <w:pPr>
        <w:pStyle w:val="Heading5"/>
      </w:pPr>
      <w:r>
        <w:t>Classement AW : L’essai doit être effectué à une pression statique uniforme minimale de 300 Pa (6,2 psf). Les taux maximaux admissibles d’infiltration d’air pour les essais sur le terrain ne doivent pas dépasser 1,5 fois les spécifications du projet</w:t>
      </w:r>
    </w:p>
    <w:p w14:paraId="1E6B2F1A" w14:textId="77777777" w:rsidR="006C4F89" w:rsidRDefault="00000000">
      <w:pPr>
        <w:pStyle w:val="Heading4"/>
      </w:pPr>
      <w:r>
        <w:t>Essais sur les infiltrations d’eau :</w:t>
      </w:r>
    </w:p>
    <w:p w14:paraId="10FABF41" w14:textId="77777777" w:rsidR="006C4F89" w:rsidRDefault="00000000">
      <w:pPr>
        <w:pStyle w:val="Heading5"/>
      </w:pPr>
      <w:r>
        <w:t>faire des essais conformément à ASTM E 1105.</w:t>
      </w:r>
    </w:p>
    <w:p w14:paraId="7E87ED09" w14:textId="77777777" w:rsidR="006C4F89" w:rsidRDefault="00000000">
      <w:pPr>
        <w:pStyle w:val="Heading5"/>
      </w:pPr>
      <w:r>
        <w:t>Aucune infiltration d’eau incontrôlée n’est autorisée lorsque l’essai est effectué à une pression d’essai statique égale aux deux tiers de la pression d’essai de performance en laboratoire.</w:t>
      </w:r>
    </w:p>
    <w:p w14:paraId="3F9D7CF6" w14:textId="77777777" w:rsidR="006C4F89" w:rsidRDefault="00000000">
      <w:pPr>
        <w:pStyle w:val="Heading3"/>
      </w:pPr>
      <w:r>
        <w:t>Services extérieurs du fabricant :</w:t>
      </w:r>
    </w:p>
    <w:p w14:paraId="17CFCB9A" w14:textId="77777777" w:rsidR="006C4F89" w:rsidRDefault="00000000">
      <w:pPr>
        <w:pStyle w:val="Heading4"/>
      </w:pPr>
      <w:r>
        <w:t>sur demande écrite du maître d’ouvrage, le représentant des services extérieurs du fabricant doit proposer une visite périodique du site.</w:t>
      </w:r>
    </w:p>
    <w:p w14:paraId="19C28B72" w14:textId="77777777" w:rsidR="006C4F89" w:rsidRDefault="00000000">
      <w:pPr>
        <w:pStyle w:val="Heading1"/>
      </w:pPr>
      <w:bookmarkStart w:id="23" w:name="UUID41f864ff3cec457a197289423b129592"/>
      <w:r>
        <w:t>Réglage, nettoyage et protection</w:t>
      </w:r>
      <w:bookmarkEnd w:id="23"/>
    </w:p>
    <w:p w14:paraId="576C463E" w14:textId="77777777" w:rsidR="006C4F89" w:rsidRDefault="00000000">
      <w:pPr>
        <w:pStyle w:val="Heading3"/>
      </w:pPr>
      <w:r>
        <w:t>Réglage :</w:t>
      </w:r>
    </w:p>
    <w:p w14:paraId="6FCF8A58" w14:textId="77777777" w:rsidR="006C4F89" w:rsidRDefault="00000000">
      <w:pPr>
        <w:pStyle w:val="Heading4"/>
      </w:pPr>
      <w:r>
        <w:t>Ajustez les panneaux de la porte d’exploitation, les écrans, la quincaillerie et les accessoires pour un ajustement serré aux points de contact et aux coupe-bise afin d’assurer un fonctionnement en douceur et une fermeture étanche.</w:t>
      </w:r>
    </w:p>
    <w:p w14:paraId="07FB394C" w14:textId="77777777" w:rsidR="006C4F89" w:rsidRDefault="00000000">
      <w:pPr>
        <w:pStyle w:val="Heading4"/>
      </w:pPr>
      <w:r>
        <w:t>Lubrifiez la quincaillerie et les pièces mobiles.</w:t>
      </w:r>
    </w:p>
    <w:p w14:paraId="4BD1DEAB" w14:textId="77777777" w:rsidR="006C4F89" w:rsidRDefault="00000000">
      <w:pPr>
        <w:pStyle w:val="Heading3"/>
      </w:pPr>
      <w:r>
        <w:t>Nettoyage :</w:t>
      </w:r>
    </w:p>
    <w:p w14:paraId="4D581997" w14:textId="77777777" w:rsidR="006C4F89" w:rsidRDefault="00000000">
      <w:pPr>
        <w:pStyle w:val="Heading4"/>
      </w:pPr>
      <w:r>
        <w:t>Évitez d'endommager les revêtements et les finitions de protection.</w:t>
      </w:r>
    </w:p>
    <w:p w14:paraId="47DA9D08" w14:textId="77777777" w:rsidR="006C4F89" w:rsidRDefault="00000000">
      <w:pPr>
        <w:pStyle w:val="Heading4"/>
      </w:pPr>
      <w:r>
        <w:t>Nettoyer les surfaces en aluminium immédiatement après l'installation.</w:t>
      </w:r>
    </w:p>
    <w:p w14:paraId="28C71A51" w14:textId="77777777" w:rsidR="006C4F89" w:rsidRDefault="00000000">
      <w:pPr>
        <w:pStyle w:val="Heading4"/>
      </w:pPr>
      <w:r>
        <w:t xml:space="preserve">Respectez les recommandations écrites du fabricant </w:t>
      </w:r>
      <w:proofErr w:type="gramStart"/>
      <w:r>
        <w:t>pour</w:t>
      </w:r>
      <w:proofErr w:type="gramEnd"/>
      <w:r>
        <w:t xml:space="preserve"> le nettoyage et l’entretien finaux.</w:t>
      </w:r>
    </w:p>
    <w:p w14:paraId="79496A2B" w14:textId="77777777" w:rsidR="006C4F89" w:rsidRDefault="00000000">
      <w:pPr>
        <w:pStyle w:val="Heading4"/>
      </w:pPr>
      <w:r>
        <w:t>Retirez les étiquettes non permanentes et nettoyez les surfaces.</w:t>
      </w:r>
    </w:p>
    <w:p w14:paraId="107ADE2C" w14:textId="77777777" w:rsidR="006C4F89" w:rsidRDefault="00000000">
      <w:pPr>
        <w:pStyle w:val="Heading4"/>
      </w:pPr>
      <w:r>
        <w:t>Retirez l'excès de mastic, de matériaux de vitrage, de saleté et d'autres substances.</w:t>
      </w:r>
    </w:p>
    <w:p w14:paraId="54A9FCD9" w14:textId="77777777" w:rsidR="006C4F89" w:rsidRDefault="00000000">
      <w:pPr>
        <w:pStyle w:val="Heading4"/>
      </w:pPr>
      <w:r>
        <w:t>Éliminez et remplacez le verre qui a été cassé, ébréché, fissuré, usé ou endommagé durant la période de construction.</w:t>
      </w:r>
    </w:p>
    <w:p w14:paraId="1855F9E2" w14:textId="77777777" w:rsidR="006C4F89" w:rsidRDefault="00000000">
      <w:pPr>
        <w:pStyle w:val="Heading4"/>
      </w:pPr>
      <w:r>
        <w:t>Retirez les débris de construction du site du projet et éliminez légalement les débris.</w:t>
      </w:r>
    </w:p>
    <w:p w14:paraId="35601FE7" w14:textId="77777777" w:rsidR="006C4F89" w:rsidRDefault="00000000">
      <w:pPr>
        <w:pStyle w:val="Heading3"/>
      </w:pPr>
      <w:r>
        <w:t>Protection :</w:t>
      </w:r>
    </w:p>
    <w:p w14:paraId="43B4C1BA" w14:textId="77777777" w:rsidR="006C4F89" w:rsidRDefault="00000000">
      <w:pPr>
        <w:pStyle w:val="Heading4"/>
      </w:pPr>
      <w:proofErr w:type="spellStart"/>
      <w:r>
        <w:lastRenderedPageBreak/>
        <w:t>protégez</w:t>
      </w:r>
      <w:proofErr w:type="spellEnd"/>
      <w:r>
        <w:t xml:space="preserve"> les surfaces </w:t>
      </w:r>
      <w:proofErr w:type="spellStart"/>
      <w:r>
        <w:t>finies</w:t>
      </w:r>
      <w:proofErr w:type="spellEnd"/>
      <w:r>
        <w:t xml:space="preserve"> et installées des produits de tout endommagement durant la construction.</w:t>
      </w:r>
    </w:p>
    <w:p w14:paraId="0878CA20" w14:textId="77777777" w:rsidR="006C4F89" w:rsidRDefault="00000000">
      <w:pPr>
        <w:pStyle w:val="Heading1"/>
      </w:pPr>
      <w:bookmarkStart w:id="24" w:name="UUID1bcfbfe28eb0abbc281c147b2d56016f"/>
      <w:r>
        <w:t>Fin de Section 083213</w:t>
      </w:r>
      <w:bookmarkEnd w:id="24"/>
    </w:p>
    <w:p w14:paraId="1CEEE107" w14:textId="7440FA50" w:rsidR="006C4F89" w:rsidRDefault="00147DEF" w:rsidP="00147DEF">
      <w:pPr>
        <w:pStyle w:val="Heading0"/>
        <w:spacing w:before="360"/>
      </w:pPr>
      <w:bookmarkStart w:id="25" w:name="UUID97ec6298d88f76d0694e05e9a5b5ac65"/>
      <w:r>
        <w:br w:type="page"/>
      </w:r>
      <w:r>
        <w:lastRenderedPageBreak/>
        <w:t>Remarques et avertissements</w:t>
      </w:r>
      <w:bookmarkEnd w:id="25"/>
    </w:p>
    <w:p w14:paraId="133B9440" w14:textId="77777777" w:rsidR="006C4F89"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FB31265" w14:textId="77777777" w:rsidR="006C4F89" w:rsidRDefault="00000000">
      <w:pPr>
        <w:pStyle w:val="BodyText"/>
      </w:pPr>
      <w:r>
        <w:t>Kawneer se réserve le droit de modifier la configuration sans préavis, lorsqu’elle le juge nécessaire pour l’amélioration du produit.</w:t>
      </w:r>
    </w:p>
    <w:p w14:paraId="43D5A0E8" w14:textId="77777777" w:rsidR="006C4F89"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758AB3A1" w14:textId="77777777" w:rsidR="006C4F89"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51A0F0A" w14:textId="77777777" w:rsidR="006C4F89"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3BFCDAC" w14:textId="77777777" w:rsidR="006C4F89" w:rsidRDefault="00000000">
      <w:pPr>
        <w:pStyle w:val="BodyText"/>
      </w:pPr>
      <w:r>
        <w:t>© 2023, Kawneer Company, Inc.</w:t>
      </w:r>
    </w:p>
    <w:sectPr w:rsidR="006C4F8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930A9" w14:textId="77777777" w:rsidR="001A1BF5" w:rsidRDefault="001A1BF5">
      <w:pPr>
        <w:spacing w:before="0" w:line="240" w:lineRule="auto"/>
      </w:pPr>
      <w:r>
        <w:separator/>
      </w:r>
    </w:p>
  </w:endnote>
  <w:endnote w:type="continuationSeparator" w:id="0">
    <w:p w14:paraId="305B9D62" w14:textId="77777777" w:rsidR="001A1BF5" w:rsidRDefault="001A1BF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83F52CB" w14:textId="77777777" w:rsidTr="00A55746">
      <w:tc>
        <w:tcPr>
          <w:tcW w:w="1260" w:type="dxa"/>
        </w:tcPr>
        <w:p w14:paraId="6D890D32" w14:textId="516349A9" w:rsidR="00CF5AAC" w:rsidRDefault="00000000" w:rsidP="003F53D7">
          <w:pPr>
            <w:pStyle w:val="Footer"/>
            <w:jc w:val="left"/>
          </w:pPr>
          <w:fldSimple w:instr=" DOCPROPERTY  &quot;Publish Date&quot; ">
            <w:r w:rsidR="00BA474E">
              <w:t>MARS 2023</w:t>
            </w:r>
          </w:fldSimple>
        </w:p>
        <w:p w14:paraId="3DCC1978" w14:textId="6DA65190" w:rsidR="005A4D24" w:rsidRDefault="00000000" w:rsidP="003F53D7">
          <w:pPr>
            <w:pStyle w:val="Footer"/>
            <w:jc w:val="left"/>
          </w:pPr>
          <w:fldSimple w:instr=" DOCPROPERTY  &quot;Product ID&quot;  \* MERGEFORMAT ">
            <w:r w:rsidR="00BA474E">
              <w:t>97909</w:t>
            </w:r>
          </w:fldSimple>
          <w:r>
            <w:t>-</w:t>
          </w:r>
          <w:fldSimple w:instr=" DOCPROPERTY  &quot;Product Level&quot;  \* MERGEFORMAT ">
            <w:r w:rsidR="00BA474E">
              <w:t>157</w:t>
            </w:r>
          </w:fldSimple>
        </w:p>
        <w:p w14:paraId="59F9F66C" w14:textId="66D7900C"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A474E">
            <w:rPr>
              <w:szCs w:val="18"/>
            </w:rPr>
            <w:t>SPCB210FC</w:t>
          </w:r>
          <w:r>
            <w:rPr>
              <w:szCs w:val="18"/>
            </w:rPr>
            <w:fldChar w:fldCharType="end"/>
          </w:r>
        </w:p>
      </w:tc>
      <w:tc>
        <w:tcPr>
          <w:tcW w:w="6030" w:type="dxa"/>
        </w:tcPr>
        <w:p w14:paraId="656F614D" w14:textId="71E56553"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A474E">
              <w:t>2016</w:t>
            </w:r>
          </w:fldSimple>
          <w:r w:rsidRPr="000B41E4">
            <w:t>, Kawneer Company, Inc.</w:t>
          </w:r>
          <w:r>
            <w:rPr>
              <w:noProof/>
            </w:rPr>
            <w:t xml:space="preserve"> </w:t>
          </w:r>
        </w:p>
      </w:tc>
      <w:tc>
        <w:tcPr>
          <w:tcW w:w="2880" w:type="dxa"/>
        </w:tcPr>
        <w:p w14:paraId="7CF4BF87" w14:textId="77777777" w:rsidR="00CF5AAC" w:rsidRDefault="00000000" w:rsidP="000B41E4">
          <w:pPr>
            <w:pStyle w:val="Footer"/>
          </w:pPr>
          <w:r>
            <w:rPr>
              <w:noProof/>
            </w:rPr>
            <w:drawing>
              <wp:inline distT="0" distB="0" distL="0" distR="0" wp14:anchorId="0BF7C08E" wp14:editId="3AA2ACA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464A836" w14:textId="77777777" w:rsidR="002976B1" w:rsidRDefault="00000000" w:rsidP="000B41E4">
          <w:pPr>
            <w:pStyle w:val="Footer"/>
          </w:pPr>
        </w:p>
        <w:p w14:paraId="3495F75C" w14:textId="77777777" w:rsidR="002976B1" w:rsidRDefault="00000000" w:rsidP="000B41E4">
          <w:pPr>
            <w:pStyle w:val="Footer"/>
          </w:pPr>
        </w:p>
      </w:tc>
    </w:tr>
  </w:tbl>
  <w:p w14:paraId="305835CD"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E75A" w14:textId="77777777" w:rsidR="001A1BF5" w:rsidRDefault="001A1BF5">
      <w:r>
        <w:separator/>
      </w:r>
    </w:p>
  </w:footnote>
  <w:footnote w:type="continuationSeparator" w:id="0">
    <w:p w14:paraId="6BBADEA5" w14:textId="77777777" w:rsidR="001A1BF5" w:rsidRDefault="001A1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3E0EA" w14:textId="66637B52"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BA474E">
      <w:rPr>
        <w:rFonts w:ascii="Arial" w:hAnsi="Arial" w:cs="Arial"/>
        <w:szCs w:val="20"/>
      </w:rPr>
      <w:t>Portes</w:t>
    </w:r>
    <w:proofErr w:type="spellEnd"/>
    <w:r w:rsidR="00BA474E">
      <w:rPr>
        <w:rFonts w:ascii="Arial" w:hAnsi="Arial" w:cs="Arial"/>
        <w:szCs w:val="20"/>
      </w:rPr>
      <w:t xml:space="preserve"> </w:t>
    </w:r>
    <w:proofErr w:type="spellStart"/>
    <w:r w:rsidR="00BA474E">
      <w:rPr>
        <w:rFonts w:ascii="Arial" w:hAnsi="Arial" w:cs="Arial"/>
        <w:szCs w:val="20"/>
      </w:rPr>
      <w:t>coulissantes</w:t>
    </w:r>
    <w:proofErr w:type="spellEnd"/>
    <w:r w:rsidR="00BA474E">
      <w:rPr>
        <w:rFonts w:ascii="Arial" w:hAnsi="Arial" w:cs="Arial"/>
        <w:szCs w:val="20"/>
      </w:rPr>
      <w:t xml:space="preserve"> </w:t>
    </w:r>
    <w:proofErr w:type="spellStart"/>
    <w:r w:rsidR="00BA474E">
      <w:rPr>
        <w:rFonts w:ascii="Arial" w:hAnsi="Arial" w:cs="Arial"/>
        <w:szCs w:val="20"/>
      </w:rPr>
      <w:t>thermiques</w:t>
    </w:r>
    <w:proofErr w:type="spellEnd"/>
    <w:r w:rsidR="00BA474E">
      <w:rPr>
        <w:rFonts w:ascii="Arial" w:hAnsi="Arial" w:cs="Arial"/>
        <w:szCs w:val="20"/>
      </w:rPr>
      <w:t xml:space="preserve"> TR-8300</w:t>
    </w:r>
    <w:r>
      <w:rPr>
        <w:rFonts w:ascii="Arial" w:hAnsi="Arial" w:cs="Arial"/>
        <w:szCs w:val="20"/>
      </w:rPr>
      <w:fldChar w:fldCharType="end"/>
    </w:r>
    <w:r>
      <w:rPr>
        <w:rFonts w:ascii="Arial" w:hAnsi="Arial" w:cs="Arial"/>
        <w:szCs w:val="20"/>
      </w:rPr>
      <w:tab/>
    </w:r>
    <w:proofErr w:type="spellStart"/>
    <w:r w:rsidR="00147DEF">
      <w:rPr>
        <w:rFonts w:ascii="Arial" w:hAnsi="Arial" w:cs="Arial"/>
        <w:szCs w:val="20"/>
      </w:rPr>
      <w:t>Spécifications</w:t>
    </w:r>
    <w:proofErr w:type="spellEnd"/>
    <w:r w:rsidR="00147DEF">
      <w:rPr>
        <w:rFonts w:ascii="Arial" w:hAnsi="Arial" w:cs="Arial"/>
        <w:szCs w:val="20"/>
      </w:rPr>
      <w:t xml:space="preserve"> du guide</w:t>
    </w:r>
  </w:p>
  <w:p w14:paraId="69285689" w14:textId="4C151D1F"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A474E">
      <w:rPr>
        <w:rFonts w:ascii="Arial" w:hAnsi="Arial" w:cs="Arial"/>
        <w:szCs w:val="20"/>
      </w:rPr>
      <w:t>083213 PORTES COULISSANTES EN VERRE AVEC CADRE EN ALUMINIUM</w:t>
    </w:r>
    <w:r>
      <w:rPr>
        <w:rFonts w:ascii="Arial" w:hAnsi="Arial" w:cs="Arial"/>
        <w:szCs w:val="20"/>
      </w:rPr>
      <w:fldChar w:fldCharType="end"/>
    </w:r>
    <w:r>
      <w:rPr>
        <w:rFonts w:ascii="Arial" w:hAnsi="Arial" w:cs="Arial"/>
        <w:noProof/>
        <w:szCs w:val="20"/>
      </w:rPr>
      <w:pict w14:anchorId="7502EAD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4B8E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3248554">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183323963">
    <w:abstractNumId w:val="1"/>
  </w:num>
  <w:num w:numId="3" w16cid:durableId="192086626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7DEF"/>
    <w:rsid w:val="001A1BF5"/>
    <w:rsid w:val="004B2585"/>
    <w:rsid w:val="004E29B3"/>
    <w:rsid w:val="00590D07"/>
    <w:rsid w:val="006C4F89"/>
    <w:rsid w:val="00784D58"/>
    <w:rsid w:val="008D6863"/>
    <w:rsid w:val="00B86B75"/>
    <w:rsid w:val="00BA474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FD4D16E"/>
  <w15:docId w15:val="{395F16E4-ED3D-401D-85D6-8D9EFCA75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6</Pages>
  <Words>4940</Words>
  <Characters>2816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3-09T13:55:00Z</dcterms:created>
  <dcterms:modified xsi:type="dcterms:W3CDTF">2023-03-0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B210FC</vt:lpwstr>
  </property>
  <property fmtid="{D5CDD505-2E9C-101B-9397-08002B2CF9AE}" pid="7" name="Product Level">
    <vt:lpwstr>157</vt:lpwstr>
  </property>
  <property fmtid="{D5CDD505-2E9C-101B-9397-08002B2CF9AE}" pid="8" name="Product Name">
    <vt:lpwstr>SPECIFICATIONS</vt:lpwstr>
  </property>
  <property fmtid="{D5CDD505-2E9C-101B-9397-08002B2CF9AE}" pid="9" name="CSI Description">
    <vt:lpwstr>083213 PORTES COULISSANTES EN VERRE AVEC CADRE EN ALUMINIUM</vt:lpwstr>
  </property>
  <property fmtid="{D5CDD505-2E9C-101B-9397-08002B2CF9AE}" pid="10" name="Product Trademark Title">
    <vt:lpwstr>Portes coulissantes thermiques TR-83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8300 Sliding Glass Doors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57:11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